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3CF1AC" w14:textId="77777777" w:rsidR="00300BDD" w:rsidRDefault="00300BDD" w:rsidP="00301C9A">
      <w:pPr>
        <w:jc w:val="center"/>
      </w:pPr>
    </w:p>
    <w:p w14:paraId="020FF80E" w14:textId="77777777" w:rsidR="00301C9A" w:rsidRDefault="00301C9A" w:rsidP="00301C9A">
      <w:pPr>
        <w:jc w:val="center"/>
      </w:pPr>
    </w:p>
    <w:p w14:paraId="39ABD6C7" w14:textId="77777777" w:rsidR="00301C9A" w:rsidRDefault="00301C9A" w:rsidP="00301C9A">
      <w:pPr>
        <w:jc w:val="center"/>
      </w:pPr>
    </w:p>
    <w:p w14:paraId="105B51C9" w14:textId="77777777" w:rsidR="00301C9A" w:rsidRDefault="00301C9A" w:rsidP="00301C9A">
      <w:pPr>
        <w:jc w:val="center"/>
      </w:pPr>
    </w:p>
    <w:p w14:paraId="3B57699A" w14:textId="77777777" w:rsidR="00A373A5" w:rsidRDefault="00A373A5" w:rsidP="00301C9A">
      <w:pPr>
        <w:jc w:val="center"/>
      </w:pPr>
    </w:p>
    <w:p w14:paraId="1A5D4D0F" w14:textId="77777777" w:rsidR="00301C9A" w:rsidRDefault="00301C9A" w:rsidP="00301C9A">
      <w:pPr>
        <w:jc w:val="center"/>
      </w:pPr>
    </w:p>
    <w:p w14:paraId="1199C939" w14:textId="77777777" w:rsidR="00D572B2" w:rsidRDefault="00D572B2" w:rsidP="00301C9A">
      <w:pPr>
        <w:jc w:val="center"/>
      </w:pPr>
    </w:p>
    <w:p w14:paraId="40458F07" w14:textId="17A1B01F" w:rsidR="00A91596" w:rsidRDefault="00853D3B" w:rsidP="00A91596">
      <w:pPr>
        <w:jc w:val="center"/>
        <w:rPr>
          <w:b/>
        </w:rPr>
      </w:pPr>
      <w:r>
        <w:rPr>
          <w:b/>
        </w:rPr>
        <w:t>Drug abuse</w:t>
      </w:r>
    </w:p>
    <w:p w14:paraId="4CD1DF48" w14:textId="2A6FAF3D" w:rsidR="00883B50" w:rsidRDefault="00883B50" w:rsidP="00301C9A">
      <w:pPr>
        <w:jc w:val="center"/>
        <w:rPr>
          <w:b/>
        </w:rPr>
      </w:pPr>
    </w:p>
    <w:p w14:paraId="19A28816" w14:textId="77777777" w:rsidR="00883B50" w:rsidRDefault="00883B50" w:rsidP="00301C9A">
      <w:pPr>
        <w:jc w:val="center"/>
        <w:rPr>
          <w:b/>
        </w:rPr>
      </w:pPr>
    </w:p>
    <w:p w14:paraId="68DA013A" w14:textId="1BFE1646" w:rsidR="00D572B2" w:rsidRDefault="00D572B2" w:rsidP="00301C9A">
      <w:pPr>
        <w:jc w:val="center"/>
      </w:pPr>
      <w:r>
        <w:t>Name</w:t>
      </w:r>
    </w:p>
    <w:p w14:paraId="43B94EA5" w14:textId="1537EF41" w:rsidR="009C6BBB" w:rsidRDefault="009C6BBB" w:rsidP="00301C9A">
      <w:pPr>
        <w:jc w:val="center"/>
      </w:pPr>
      <w:r>
        <w:t>University</w:t>
      </w:r>
    </w:p>
    <w:p w14:paraId="583901D1" w14:textId="7DA94814" w:rsidR="007257D4" w:rsidRDefault="007257D4" w:rsidP="00DF414A">
      <w:pPr>
        <w:jc w:val="center"/>
      </w:pPr>
      <w:r>
        <w:t>Course number and name</w:t>
      </w:r>
    </w:p>
    <w:p w14:paraId="1E07864B" w14:textId="546C5DA7" w:rsidR="007257D4" w:rsidRDefault="00A45ABE" w:rsidP="00301C9A">
      <w:pPr>
        <w:jc w:val="center"/>
      </w:pPr>
      <w:r>
        <w:t xml:space="preserve"> </w:t>
      </w:r>
      <w:r w:rsidR="007257D4">
        <w:t>Instructor</w:t>
      </w:r>
    </w:p>
    <w:p w14:paraId="20DFFC60" w14:textId="06FFB65D" w:rsidR="007257D4" w:rsidRDefault="00A45ABE" w:rsidP="00301C9A">
      <w:pPr>
        <w:jc w:val="center"/>
      </w:pPr>
      <w:r>
        <w:t xml:space="preserve"> </w:t>
      </w:r>
      <w:r w:rsidR="007257D4">
        <w:t>Due Date</w:t>
      </w:r>
    </w:p>
    <w:p w14:paraId="6D027944" w14:textId="77777777" w:rsidR="00DE55B2" w:rsidRPr="00605911" w:rsidRDefault="00453102" w:rsidP="00DE55B2">
      <w:pPr>
        <w:jc w:val="center"/>
        <w:rPr>
          <w:bCs/>
        </w:rPr>
      </w:pPr>
      <w:r w:rsidRPr="00605911">
        <w:rPr>
          <w:bCs/>
        </w:rPr>
        <w:br w:type="page"/>
      </w:r>
    </w:p>
    <w:p w14:paraId="19B3BFA9" w14:textId="4B55820E" w:rsidR="00B4388F" w:rsidRDefault="00853D3B" w:rsidP="00B4388F">
      <w:pPr>
        <w:jc w:val="center"/>
        <w:rPr>
          <w:b/>
        </w:rPr>
      </w:pPr>
      <w:r>
        <w:rPr>
          <w:b/>
        </w:rPr>
        <w:lastRenderedPageBreak/>
        <w:t>Drug abuse</w:t>
      </w:r>
    </w:p>
    <w:p w14:paraId="587C3EFE" w14:textId="36DFEE9A" w:rsidR="00FD5048" w:rsidRDefault="00853D3B" w:rsidP="00853D3B">
      <w:pPr>
        <w:jc w:val="both"/>
        <w:rPr>
          <w:bCs/>
        </w:rPr>
      </w:pPr>
      <w:r w:rsidRPr="00853D3B">
        <w:rPr>
          <w:bCs/>
        </w:rPr>
        <w:tab/>
        <w:t xml:space="preserve">Drug abuse refers to the </w:t>
      </w:r>
      <w:r>
        <w:rPr>
          <w:bCs/>
        </w:rPr>
        <w:t>misuse of drugs for personal pleasure. However, using drugs without a doctor</w:t>
      </w:r>
      <w:r w:rsidR="001C7903">
        <w:rPr>
          <w:bCs/>
        </w:rPr>
        <w:t>'</w:t>
      </w:r>
      <w:r>
        <w:rPr>
          <w:bCs/>
        </w:rPr>
        <w:t>s prescription can also be refe</w:t>
      </w:r>
      <w:r w:rsidR="001C7903">
        <w:rPr>
          <w:bCs/>
        </w:rPr>
        <w:t>r</w:t>
      </w:r>
      <w:r>
        <w:rPr>
          <w:bCs/>
        </w:rPr>
        <w:t xml:space="preserve">red </w:t>
      </w:r>
      <w:r w:rsidR="001C7903">
        <w:rPr>
          <w:bCs/>
        </w:rPr>
        <w:t xml:space="preserve">to </w:t>
      </w:r>
      <w:r>
        <w:rPr>
          <w:bCs/>
        </w:rPr>
        <w:t xml:space="preserve">as drug abuse. The </w:t>
      </w:r>
      <w:r w:rsidR="001C7903">
        <w:rPr>
          <w:bCs/>
        </w:rPr>
        <w:t>prominent</w:t>
      </w:r>
      <w:r>
        <w:rPr>
          <w:bCs/>
        </w:rPr>
        <w:t xml:space="preserve"> people who are observed to be misusing drugs are young people who between the age of 16 to 32. Most of them do not know the effects of such </w:t>
      </w:r>
      <w:r w:rsidR="001C7903">
        <w:rPr>
          <w:bCs/>
        </w:rPr>
        <w:t>medication</w:t>
      </w:r>
      <w:r>
        <w:rPr>
          <w:bCs/>
        </w:rPr>
        <w:t>s</w:t>
      </w:r>
      <w:r w:rsidR="001C7903">
        <w:rPr>
          <w:bCs/>
        </w:rPr>
        <w:t>,</w:t>
      </w:r>
      <w:r>
        <w:rPr>
          <w:bCs/>
        </w:rPr>
        <w:t xml:space="preserve"> and therefore they abuse the drugs to please themselve</w:t>
      </w:r>
      <w:r w:rsidR="001C7903">
        <w:rPr>
          <w:bCs/>
        </w:rPr>
        <w:t>s</w:t>
      </w:r>
      <w:r>
        <w:rPr>
          <w:bCs/>
        </w:rPr>
        <w:t xml:space="preserve">. In most cases, the youth misuse drugs for either pleasure or to reduce stress. Others beyond the ages may </w:t>
      </w:r>
      <w:r w:rsidR="00FA0172">
        <w:rPr>
          <w:bCs/>
        </w:rPr>
        <w:t>be misusing the dru</w:t>
      </w:r>
      <w:r w:rsidR="001C7903">
        <w:rPr>
          <w:bCs/>
        </w:rPr>
        <w:t>g</w:t>
      </w:r>
      <w:r w:rsidR="00FA0172">
        <w:rPr>
          <w:bCs/>
        </w:rPr>
        <w:t xml:space="preserve">s for </w:t>
      </w:r>
      <w:r w:rsidR="001C7903">
        <w:rPr>
          <w:bCs/>
        </w:rPr>
        <w:t>fun</w:t>
      </w:r>
      <w:r w:rsidR="00FA0172">
        <w:rPr>
          <w:bCs/>
        </w:rPr>
        <w:t xml:space="preserve">. </w:t>
      </w:r>
      <w:r w:rsidR="00DD60F9">
        <w:rPr>
          <w:bCs/>
        </w:rPr>
        <w:t>This essay will discuss several ways in which the drugs are abused, reasons for drug abuse, its effects</w:t>
      </w:r>
      <w:r w:rsidR="00A34253">
        <w:rPr>
          <w:bCs/>
        </w:rPr>
        <w:t>.</w:t>
      </w:r>
    </w:p>
    <w:p w14:paraId="47D15B04" w14:textId="2718C4C6" w:rsidR="00A34253" w:rsidRPr="00A34253" w:rsidRDefault="00A34253" w:rsidP="00853D3B">
      <w:pPr>
        <w:jc w:val="both"/>
        <w:rPr>
          <w:b/>
        </w:rPr>
      </w:pPr>
      <w:r w:rsidRPr="00A34253">
        <w:rPr>
          <w:b/>
        </w:rPr>
        <w:t>Drugs abused</w:t>
      </w:r>
    </w:p>
    <w:p w14:paraId="01203464" w14:textId="2713230E" w:rsidR="00FD5048" w:rsidRDefault="00FD5048" w:rsidP="00FD5048">
      <w:pPr>
        <w:ind w:firstLine="720"/>
        <w:jc w:val="both"/>
        <w:rPr>
          <w:bCs/>
        </w:rPr>
      </w:pPr>
      <w:r>
        <w:rPr>
          <w:bCs/>
        </w:rPr>
        <w:t xml:space="preserve">Abusing and misuse of drugs depend on the type of drugs. One example of </w:t>
      </w:r>
      <w:r w:rsidR="00DC09A3">
        <w:rPr>
          <w:bCs/>
        </w:rPr>
        <w:t>medication</w:t>
      </w:r>
      <w:r>
        <w:rPr>
          <w:bCs/>
        </w:rPr>
        <w:t xml:space="preserve"> used is marijuana. </w:t>
      </w:r>
      <w:r w:rsidR="000D6BE9">
        <w:rPr>
          <w:bCs/>
        </w:rPr>
        <w:t xml:space="preserve">Marijuana comes from a plant known as </w:t>
      </w:r>
      <w:r w:rsidR="00DC09A3">
        <w:rPr>
          <w:bCs/>
        </w:rPr>
        <w:t>C</w:t>
      </w:r>
      <w:r w:rsidR="000D6BE9">
        <w:rPr>
          <w:bCs/>
        </w:rPr>
        <w:t xml:space="preserve">annabis </w:t>
      </w:r>
      <w:r w:rsidR="00DC09A3">
        <w:rPr>
          <w:bCs/>
        </w:rPr>
        <w:t>S</w:t>
      </w:r>
      <w:r w:rsidR="000D6BE9">
        <w:rPr>
          <w:bCs/>
        </w:rPr>
        <w:t xml:space="preserve">ativa or </w:t>
      </w:r>
      <w:r w:rsidR="00DC09A3">
        <w:rPr>
          <w:bCs/>
        </w:rPr>
        <w:t>C</w:t>
      </w:r>
      <w:r w:rsidR="000D6BE9">
        <w:rPr>
          <w:bCs/>
        </w:rPr>
        <w:t xml:space="preserve">annabis </w:t>
      </w:r>
      <w:r w:rsidR="00DC09A3">
        <w:rPr>
          <w:bCs/>
        </w:rPr>
        <w:t>I</w:t>
      </w:r>
      <w:r w:rsidR="000D6BE9">
        <w:rPr>
          <w:bCs/>
        </w:rPr>
        <w:t xml:space="preserve">ndica. </w:t>
      </w:r>
      <w:r w:rsidR="00DC09A3">
        <w:rPr>
          <w:bCs/>
        </w:rPr>
        <w:t>T</w:t>
      </w:r>
      <w:r w:rsidR="000D6BE9">
        <w:rPr>
          <w:bCs/>
        </w:rPr>
        <w:t>he drug can be produced from the seeds, stems</w:t>
      </w:r>
      <w:r w:rsidR="00DC09A3">
        <w:rPr>
          <w:bCs/>
        </w:rPr>
        <w:t>,</w:t>
      </w:r>
      <w:r w:rsidR="000D6BE9">
        <w:rPr>
          <w:bCs/>
        </w:rPr>
        <w:t xml:space="preserve"> or dry leaves of these plants. The </w:t>
      </w:r>
      <w:r w:rsidR="00DC09A3">
        <w:rPr>
          <w:bCs/>
        </w:rPr>
        <w:t>medicine</w:t>
      </w:r>
      <w:r w:rsidR="000D6BE9">
        <w:rPr>
          <w:bCs/>
        </w:rPr>
        <w:t xml:space="preserve"> from these plant</w:t>
      </w:r>
      <w:r w:rsidR="00DC09A3">
        <w:rPr>
          <w:bCs/>
        </w:rPr>
        <w:t>s</w:t>
      </w:r>
      <w:r w:rsidR="000D6BE9">
        <w:rPr>
          <w:bCs/>
        </w:rPr>
        <w:t xml:space="preserve"> is mainly used by people who want to forget something or just for fun. </w:t>
      </w:r>
      <w:r w:rsidR="00DC09A3">
        <w:rPr>
          <w:bCs/>
        </w:rPr>
        <w:t>T</w:t>
      </w:r>
      <w:r w:rsidR="000D6BE9">
        <w:rPr>
          <w:bCs/>
        </w:rPr>
        <w:t>he plant produces a specific chemical that alters the mind</w:t>
      </w:r>
      <w:r w:rsidR="00DC09A3">
        <w:rPr>
          <w:bCs/>
        </w:rPr>
        <w:t>'</w:t>
      </w:r>
      <w:r w:rsidR="000D6BE9">
        <w:rPr>
          <w:bCs/>
        </w:rPr>
        <w:t xml:space="preserve">s </w:t>
      </w:r>
      <w:r w:rsidR="00DC09A3">
        <w:rPr>
          <w:bCs/>
        </w:rPr>
        <w:t>usu</w:t>
      </w:r>
      <w:r w:rsidR="000D6BE9">
        <w:rPr>
          <w:bCs/>
        </w:rPr>
        <w:t>al way of thinking</w:t>
      </w:r>
      <w:r w:rsidR="00DC09A3">
        <w:rPr>
          <w:bCs/>
        </w:rPr>
        <w:t>,</w:t>
      </w:r>
      <w:r w:rsidR="000D6BE9">
        <w:rPr>
          <w:bCs/>
        </w:rPr>
        <w:t xml:space="preserve"> and therefore</w:t>
      </w:r>
      <w:r w:rsidR="00DC09A3">
        <w:rPr>
          <w:bCs/>
        </w:rPr>
        <w:t>,</w:t>
      </w:r>
      <w:r w:rsidR="000D6BE9">
        <w:rPr>
          <w:bCs/>
        </w:rPr>
        <w:t xml:space="preserve"> the individual </w:t>
      </w:r>
      <w:r w:rsidR="00DC09A3">
        <w:rPr>
          <w:bCs/>
        </w:rPr>
        <w:t>can</w:t>
      </w:r>
      <w:r w:rsidR="000D6BE9">
        <w:rPr>
          <w:bCs/>
        </w:rPr>
        <w:t xml:space="preserve"> shift their mindset from a particular memory. This drug is one of the commonly used drugs in the united states. </w:t>
      </w:r>
      <w:r w:rsidR="00DC09A3">
        <w:rPr>
          <w:bCs/>
        </w:rPr>
        <w:t>Children abuse the drug</w:t>
      </w:r>
      <w:r w:rsidR="000D6BE9">
        <w:rPr>
          <w:bCs/>
        </w:rPr>
        <w:t xml:space="preserve"> as young as 16 years old. This drug is used by smoking them </w:t>
      </w:r>
      <w:r w:rsidR="00DC09A3">
        <w:rPr>
          <w:bCs/>
        </w:rPr>
        <w:t>like</w:t>
      </w:r>
      <w:r w:rsidR="000D6BE9">
        <w:rPr>
          <w:bCs/>
        </w:rPr>
        <w:t xml:space="preserve"> regular cigarettes. The dried leaves or seed</w:t>
      </w:r>
      <w:r w:rsidR="00DC09A3">
        <w:rPr>
          <w:bCs/>
        </w:rPr>
        <w:t>s</w:t>
      </w:r>
      <w:r w:rsidR="000D6BE9">
        <w:rPr>
          <w:bCs/>
        </w:rPr>
        <w:t xml:space="preserve"> of Cannabis plants are then rolled into cigarette sizes then smoked. </w:t>
      </w:r>
      <w:r w:rsidR="00C259C6">
        <w:rPr>
          <w:bCs/>
        </w:rPr>
        <w:t xml:space="preserve">Others prefer </w:t>
      </w:r>
      <w:r w:rsidR="005C713C">
        <w:rPr>
          <w:bCs/>
        </w:rPr>
        <w:t>heating or boiling the plant</w:t>
      </w:r>
      <w:r w:rsidR="00DC09A3">
        <w:rPr>
          <w:bCs/>
        </w:rPr>
        <w:t>'</w:t>
      </w:r>
      <w:r w:rsidR="005C713C">
        <w:rPr>
          <w:bCs/>
        </w:rPr>
        <w:t>s underwater steam. The steam then collects the active ingredients from the products</w:t>
      </w:r>
      <w:r w:rsidR="00DC09A3">
        <w:rPr>
          <w:bCs/>
        </w:rPr>
        <w:t>,</w:t>
      </w:r>
      <w:r w:rsidR="005C713C">
        <w:rPr>
          <w:bCs/>
        </w:rPr>
        <w:t xml:space="preserve"> and therefore the user inhales the vapor</w:t>
      </w:r>
      <w:r w:rsidR="00DC09A3">
        <w:rPr>
          <w:bCs/>
        </w:rPr>
        <w:t>,</w:t>
      </w:r>
      <w:r w:rsidR="005C713C">
        <w:rPr>
          <w:bCs/>
        </w:rPr>
        <w:t xml:space="preserve"> which consists of the same ingredient as those smoking then directly</w:t>
      </w:r>
      <w:r w:rsidR="00162376">
        <w:rPr>
          <w:bCs/>
        </w:rPr>
        <w:t xml:space="preserve"> (NIH, 2020)</w:t>
      </w:r>
      <w:r w:rsidR="005C713C">
        <w:rPr>
          <w:bCs/>
        </w:rPr>
        <w:t xml:space="preserve">. </w:t>
      </w:r>
    </w:p>
    <w:p w14:paraId="777EDEBF" w14:textId="5BA01070" w:rsidR="00A05E7C" w:rsidRDefault="001E3E20" w:rsidP="00FD5048">
      <w:pPr>
        <w:ind w:firstLine="720"/>
        <w:jc w:val="both"/>
        <w:rPr>
          <w:bCs/>
        </w:rPr>
      </w:pPr>
      <w:r>
        <w:rPr>
          <w:bCs/>
        </w:rPr>
        <w:t xml:space="preserve">Another widespread drug abuse is cocaine. This drug has been abused by at least children who are from the age of 12. In most cases, this is due to the influence of their older friends. </w:t>
      </w:r>
      <w:r w:rsidR="0095037A">
        <w:rPr>
          <w:bCs/>
        </w:rPr>
        <w:t>People use this drug</w:t>
      </w:r>
      <w:r w:rsidR="009948B6">
        <w:rPr>
          <w:bCs/>
        </w:rPr>
        <w:t xml:space="preserve"> for fun. </w:t>
      </w:r>
      <w:r w:rsidR="0095037A">
        <w:rPr>
          <w:bCs/>
        </w:rPr>
        <w:t>It</w:t>
      </w:r>
      <w:r w:rsidR="009948B6">
        <w:rPr>
          <w:bCs/>
        </w:rPr>
        <w:t xml:space="preserve"> is because it consists of ingredients that make </w:t>
      </w:r>
      <w:r w:rsidR="00CB35D2">
        <w:rPr>
          <w:bCs/>
        </w:rPr>
        <w:t xml:space="preserve">them feel </w:t>
      </w:r>
      <w:r w:rsidR="0095037A">
        <w:rPr>
          <w:bCs/>
        </w:rPr>
        <w:t>more substantial</w:t>
      </w:r>
      <w:r w:rsidR="00E00A45">
        <w:rPr>
          <w:bCs/>
        </w:rPr>
        <w:t xml:space="preserve">. </w:t>
      </w:r>
      <w:r w:rsidR="00CC2223">
        <w:rPr>
          <w:bCs/>
        </w:rPr>
        <w:lastRenderedPageBreak/>
        <w:t>The drugs can be injected in</w:t>
      </w:r>
      <w:r w:rsidR="0095037A">
        <w:rPr>
          <w:bCs/>
        </w:rPr>
        <w:t>to</w:t>
      </w:r>
      <w:r w:rsidR="00CC2223">
        <w:rPr>
          <w:bCs/>
        </w:rPr>
        <w:t xml:space="preserve"> the central nervous system</w:t>
      </w:r>
      <w:r w:rsidR="0095037A">
        <w:rPr>
          <w:bCs/>
        </w:rPr>
        <w:t xml:space="preserve"> to increase the rate of the heartbeat. This way, the user feels more vital than before. In America, most youth crimes are usually committed under the influence of drugs such as cocaine. </w:t>
      </w:r>
      <w:r w:rsidR="00851FC7">
        <w:rPr>
          <w:bCs/>
        </w:rPr>
        <w:t xml:space="preserve">It </w:t>
      </w:r>
      <w:r w:rsidR="0095037A">
        <w:rPr>
          <w:bCs/>
        </w:rPr>
        <w:t>is because they feel stronger, and this leads them to commit crimes. Cocaine is administered to the body in two methods. One includes direct injection and the other sniffing of steam absorbing. Injecting is the fastest way since the drug is injected directly into the blood, pumped to the rest of the body</w:t>
      </w:r>
      <w:r w:rsidR="00E502D3">
        <w:rPr>
          <w:bCs/>
        </w:rPr>
        <w:t xml:space="preserve"> </w:t>
      </w:r>
      <w:r w:rsidR="00E502D3">
        <w:rPr>
          <w:bCs/>
        </w:rPr>
        <w:t>(</w:t>
      </w:r>
      <w:r w:rsidR="00E502D3" w:rsidRPr="00557D84">
        <w:rPr>
          <w:bCs/>
        </w:rPr>
        <w:t>American Addiction Centers</w:t>
      </w:r>
      <w:r w:rsidR="00E502D3">
        <w:rPr>
          <w:bCs/>
        </w:rPr>
        <w:t>, 2020)</w:t>
      </w:r>
      <w:r w:rsidR="0095037A">
        <w:rPr>
          <w:bCs/>
        </w:rPr>
        <w:t>.</w:t>
      </w:r>
    </w:p>
    <w:p w14:paraId="658EFCDA" w14:textId="39872BEF" w:rsidR="00D44963" w:rsidRDefault="00D44963" w:rsidP="00D44963">
      <w:pPr>
        <w:jc w:val="both"/>
        <w:rPr>
          <w:bCs/>
        </w:rPr>
      </w:pPr>
    </w:p>
    <w:p w14:paraId="11AD4984" w14:textId="00E42DBF" w:rsidR="00D44963" w:rsidRDefault="00DF2A88" w:rsidP="00DF2A88">
      <w:pPr>
        <w:jc w:val="center"/>
        <w:rPr>
          <w:b/>
        </w:rPr>
      </w:pPr>
      <w:r>
        <w:rPr>
          <w:b/>
        </w:rPr>
        <w:t xml:space="preserve">Side </w:t>
      </w:r>
      <w:r w:rsidR="00D44963" w:rsidRPr="00D44963">
        <w:rPr>
          <w:b/>
        </w:rPr>
        <w:t>Effects</w:t>
      </w:r>
    </w:p>
    <w:p w14:paraId="4CBB9BFA" w14:textId="58D4A9FA" w:rsidR="00DF2A88" w:rsidRPr="00D44963" w:rsidRDefault="00DF2A88" w:rsidP="00DF2A88">
      <w:pPr>
        <w:rPr>
          <w:b/>
        </w:rPr>
      </w:pPr>
      <w:r>
        <w:rPr>
          <w:b/>
        </w:rPr>
        <w:t>Addiction.</w:t>
      </w:r>
    </w:p>
    <w:p w14:paraId="5198A8FD" w14:textId="41ED2E8C" w:rsidR="00F10FDC" w:rsidRDefault="00DF2A88" w:rsidP="00F10FDC">
      <w:pPr>
        <w:ind w:firstLine="720"/>
        <w:jc w:val="both"/>
        <w:rPr>
          <w:bCs/>
        </w:rPr>
      </w:pPr>
      <w:r>
        <w:rPr>
          <w:bCs/>
        </w:rPr>
        <w:t>A</w:t>
      </w:r>
      <w:r w:rsidR="00D44963">
        <w:rPr>
          <w:bCs/>
        </w:rPr>
        <w:t>ll drugs abused tend to have their side effects. Some drugs may take long</w:t>
      </w:r>
      <w:r w:rsidR="00614AD9">
        <w:rPr>
          <w:bCs/>
        </w:rPr>
        <w:t>er,</w:t>
      </w:r>
      <w:r w:rsidR="00D44963">
        <w:rPr>
          <w:bCs/>
        </w:rPr>
        <w:t xml:space="preserve"> while other</w:t>
      </w:r>
      <w:r w:rsidR="00614AD9">
        <w:rPr>
          <w:bCs/>
        </w:rPr>
        <w:t>s</w:t>
      </w:r>
      <w:r w:rsidR="00D44963">
        <w:rPr>
          <w:bCs/>
        </w:rPr>
        <w:t xml:space="preserve"> may start showing instant side effects if observed in excess. Examples of side effects include addiction. It is </w:t>
      </w:r>
      <w:r w:rsidR="009161D1">
        <w:rPr>
          <w:bCs/>
        </w:rPr>
        <w:t>a</w:t>
      </w:r>
      <w:r w:rsidR="00D44963">
        <w:rPr>
          <w:bCs/>
        </w:rPr>
        <w:t xml:space="preserve"> </w:t>
      </w:r>
      <w:r w:rsidR="009161D1">
        <w:rPr>
          <w:bCs/>
        </w:rPr>
        <w:t>condition</w:t>
      </w:r>
      <w:r w:rsidR="00D44963">
        <w:rPr>
          <w:bCs/>
        </w:rPr>
        <w:t xml:space="preserve"> where an individual is not able to stop themselves from using a specific drug. For example, people </w:t>
      </w:r>
      <w:r w:rsidR="00851FC7">
        <w:rPr>
          <w:bCs/>
        </w:rPr>
        <w:t>addicted to cocaine may start experiencing headaches, tiredness, or even</w:t>
      </w:r>
      <w:r w:rsidR="00D44963">
        <w:rPr>
          <w:bCs/>
        </w:rPr>
        <w:t xml:space="preserve"> start shaking. If they use cocaine, their body returns to normal conditions. They become stronger and also stop shaking. At this point, this person is considered an addict </w:t>
      </w:r>
      <w:r w:rsidR="00614AD9">
        <w:rPr>
          <w:bCs/>
        </w:rPr>
        <w:t>to</w:t>
      </w:r>
      <w:r w:rsidR="00D44963">
        <w:rPr>
          <w:bCs/>
        </w:rPr>
        <w:t xml:space="preserve"> cocaine</w:t>
      </w:r>
      <w:r w:rsidR="00614AD9">
        <w:rPr>
          <w:bCs/>
        </w:rPr>
        <w:t>, w</w:t>
      </w:r>
      <w:r w:rsidR="00D44963">
        <w:rPr>
          <w:bCs/>
        </w:rPr>
        <w:t>hich means that they cannot go for a</w:t>
      </w:r>
      <w:r w:rsidR="00851FC7">
        <w:rPr>
          <w:bCs/>
        </w:rPr>
        <w:t>n extended</w:t>
      </w:r>
      <w:r w:rsidR="00D44963">
        <w:rPr>
          <w:bCs/>
        </w:rPr>
        <w:t xml:space="preserve"> period without the drug. Such people find it hard to quit the drug since they now see it as their new requirement to live </w:t>
      </w:r>
      <w:r w:rsidR="00851FC7">
        <w:rPr>
          <w:bCs/>
        </w:rPr>
        <w:t>everyday</w:t>
      </w:r>
      <w:r w:rsidR="00D44963">
        <w:rPr>
          <w:bCs/>
        </w:rPr>
        <w:t xml:space="preserve"> day</w:t>
      </w:r>
      <w:r w:rsidR="00614AD9">
        <w:rPr>
          <w:bCs/>
        </w:rPr>
        <w:t>-to-</w:t>
      </w:r>
      <w:r w:rsidR="00D44963">
        <w:rPr>
          <w:bCs/>
        </w:rPr>
        <w:t>day life.</w:t>
      </w:r>
      <w:r w:rsidR="009161D1">
        <w:rPr>
          <w:bCs/>
        </w:rPr>
        <w:t xml:space="preserve"> </w:t>
      </w:r>
      <w:r w:rsidR="00614AD9">
        <w:rPr>
          <w:bCs/>
        </w:rPr>
        <w:t>I</w:t>
      </w:r>
      <w:r w:rsidR="009161D1">
        <w:rPr>
          <w:bCs/>
        </w:rPr>
        <w:t xml:space="preserve">f not careful, the </w:t>
      </w:r>
      <w:r w:rsidR="00EE2741">
        <w:rPr>
          <w:bCs/>
        </w:rPr>
        <w:t xml:space="preserve">drug might start damaging </w:t>
      </w:r>
      <w:r w:rsidR="00E75E32">
        <w:rPr>
          <w:bCs/>
        </w:rPr>
        <w:t>internal organs' normal functio</w:t>
      </w:r>
      <w:r w:rsidR="00EE2741">
        <w:rPr>
          <w:bCs/>
        </w:rPr>
        <w:t>ns such as the kidney and heart</w:t>
      </w:r>
      <w:r w:rsidR="00E75E32">
        <w:rPr>
          <w:bCs/>
        </w:rPr>
        <w:t xml:space="preserve"> (NCBI, 2004)</w:t>
      </w:r>
      <w:r w:rsidR="00EE2741">
        <w:rPr>
          <w:bCs/>
        </w:rPr>
        <w:t xml:space="preserve">. </w:t>
      </w:r>
    </w:p>
    <w:p w14:paraId="26A5B852" w14:textId="431F8C92" w:rsidR="00F10FDC" w:rsidRDefault="00F10FDC" w:rsidP="00A34253">
      <w:pPr>
        <w:jc w:val="both"/>
        <w:rPr>
          <w:bCs/>
        </w:rPr>
      </w:pPr>
    </w:p>
    <w:p w14:paraId="2C60A378" w14:textId="126BF1B0" w:rsidR="00E75E32" w:rsidRDefault="00E75E32" w:rsidP="00A34253">
      <w:pPr>
        <w:jc w:val="both"/>
        <w:rPr>
          <w:bCs/>
        </w:rPr>
      </w:pPr>
    </w:p>
    <w:p w14:paraId="52239E2A" w14:textId="77777777" w:rsidR="00E75E32" w:rsidRDefault="00E75E32" w:rsidP="00A34253">
      <w:pPr>
        <w:jc w:val="both"/>
        <w:rPr>
          <w:bCs/>
        </w:rPr>
      </w:pPr>
    </w:p>
    <w:p w14:paraId="19FC101C" w14:textId="1B71B29F" w:rsidR="0028771F" w:rsidRDefault="0028771F" w:rsidP="0028771F">
      <w:pPr>
        <w:jc w:val="both"/>
        <w:rPr>
          <w:b/>
        </w:rPr>
      </w:pPr>
      <w:r w:rsidRPr="0028771F">
        <w:rPr>
          <w:b/>
        </w:rPr>
        <w:lastRenderedPageBreak/>
        <w:t>Death</w:t>
      </w:r>
      <w:r w:rsidR="0060326D">
        <w:rPr>
          <w:b/>
        </w:rPr>
        <w:t xml:space="preserve"> or long-term illnesses</w:t>
      </w:r>
    </w:p>
    <w:p w14:paraId="585E8BA1" w14:textId="5754897A" w:rsidR="00BC2CD7" w:rsidRDefault="0028771F" w:rsidP="0028771F">
      <w:pPr>
        <w:jc w:val="both"/>
        <w:rPr>
          <w:bCs/>
        </w:rPr>
      </w:pPr>
      <w:r>
        <w:rPr>
          <w:b/>
        </w:rPr>
        <w:tab/>
      </w:r>
      <w:r w:rsidRPr="0028771F">
        <w:rPr>
          <w:bCs/>
        </w:rPr>
        <w:t>If an individual becomes addicted to drugs, they should visit a rehabilitation center</w:t>
      </w:r>
      <w:r w:rsidR="00F10FDC">
        <w:rPr>
          <w:bCs/>
        </w:rPr>
        <w:t xml:space="preserve">. There they can be provided with medication together with a consultation to help them quit drugs. </w:t>
      </w:r>
      <w:r w:rsidR="0060326D">
        <w:rPr>
          <w:bCs/>
        </w:rPr>
        <w:t>I</w:t>
      </w:r>
      <w:r w:rsidR="00F10FDC">
        <w:rPr>
          <w:bCs/>
        </w:rPr>
        <w:t>n</w:t>
      </w:r>
      <w:r w:rsidR="0060326D">
        <w:rPr>
          <w:bCs/>
        </w:rPr>
        <w:t xml:space="preserve"> </w:t>
      </w:r>
      <w:r w:rsidR="00F10FDC">
        <w:rPr>
          <w:bCs/>
        </w:rPr>
        <w:t>case they fail to quit drugs,</w:t>
      </w:r>
      <w:r w:rsidR="0060326D">
        <w:rPr>
          <w:bCs/>
        </w:rPr>
        <w:t xml:space="preserve"> </w:t>
      </w:r>
      <w:r w:rsidR="00F10FDC">
        <w:rPr>
          <w:bCs/>
        </w:rPr>
        <w:t>they may reach a point where they will be taking excess drugs</w:t>
      </w:r>
      <w:r w:rsidR="0060326D">
        <w:rPr>
          <w:bCs/>
        </w:rPr>
        <w:t>,</w:t>
      </w:r>
      <w:r w:rsidR="00F10FDC">
        <w:rPr>
          <w:bCs/>
        </w:rPr>
        <w:t xml:space="preserve"> and some of these drugs are dangerous if taken in excess. The individual might start over</w:t>
      </w:r>
      <w:r w:rsidR="0060326D">
        <w:rPr>
          <w:bCs/>
        </w:rPr>
        <w:t>d</w:t>
      </w:r>
      <w:r w:rsidR="00F10FDC">
        <w:rPr>
          <w:bCs/>
        </w:rPr>
        <w:t xml:space="preserve">osing the drugs slowly because they are used to the </w:t>
      </w:r>
      <w:r w:rsidR="0060326D">
        <w:rPr>
          <w:bCs/>
        </w:rPr>
        <w:t>standard</w:t>
      </w:r>
      <w:r w:rsidR="00F10FDC">
        <w:rPr>
          <w:bCs/>
        </w:rPr>
        <w:t>/ advised dose</w:t>
      </w:r>
      <w:r w:rsidR="0060326D">
        <w:rPr>
          <w:bCs/>
        </w:rPr>
        <w:t>,</w:t>
      </w:r>
      <w:r w:rsidR="00F10FDC">
        <w:rPr>
          <w:bCs/>
        </w:rPr>
        <w:t xml:space="preserve"> and they don</w:t>
      </w:r>
      <w:r w:rsidR="0060326D">
        <w:rPr>
          <w:bCs/>
        </w:rPr>
        <w:t>'</w:t>
      </w:r>
      <w:r w:rsidR="00F10FDC">
        <w:rPr>
          <w:bCs/>
        </w:rPr>
        <w:t xml:space="preserve">t feel any effect in their body. By </w:t>
      </w:r>
      <w:r w:rsidR="0060326D">
        <w:rPr>
          <w:bCs/>
        </w:rPr>
        <w:t>consuming more than the recommended portion, they start putting their lives in danger. If not careful, the drugs may damage their brain cells or their lungs depending on consumption leading to death, paralysis</w:t>
      </w:r>
      <w:r w:rsidR="00BC2CD7">
        <w:rPr>
          <w:bCs/>
        </w:rPr>
        <w:t>,</w:t>
      </w:r>
      <w:r w:rsidR="0060326D">
        <w:rPr>
          <w:bCs/>
        </w:rPr>
        <w:t xml:space="preserve"> or other long-term illnesses</w:t>
      </w:r>
      <w:r w:rsidR="00E75E32">
        <w:rPr>
          <w:bCs/>
        </w:rPr>
        <w:t xml:space="preserve"> (NCBI, 2004)</w:t>
      </w:r>
      <w:r w:rsidR="0060326D">
        <w:rPr>
          <w:bCs/>
        </w:rPr>
        <w:t>.</w:t>
      </w:r>
    </w:p>
    <w:p w14:paraId="68ED4974" w14:textId="77777777" w:rsidR="00BC2CD7" w:rsidRDefault="00BC2CD7" w:rsidP="0028771F">
      <w:pPr>
        <w:jc w:val="both"/>
        <w:rPr>
          <w:bCs/>
        </w:rPr>
      </w:pPr>
    </w:p>
    <w:p w14:paraId="57D1E4F2" w14:textId="648BA3E2" w:rsidR="00BC2CD7" w:rsidRDefault="00BC2CD7" w:rsidP="0028771F">
      <w:pPr>
        <w:jc w:val="both"/>
        <w:rPr>
          <w:b/>
        </w:rPr>
      </w:pPr>
      <w:r w:rsidRPr="00BC2CD7">
        <w:rPr>
          <w:b/>
        </w:rPr>
        <w:t>Crime</w:t>
      </w:r>
    </w:p>
    <w:p w14:paraId="5C1AF6CF" w14:textId="16FDF628" w:rsidR="000E547C" w:rsidRDefault="000E547C" w:rsidP="0028771F">
      <w:pPr>
        <w:jc w:val="both"/>
        <w:rPr>
          <w:bCs/>
        </w:rPr>
      </w:pPr>
      <w:r>
        <w:rPr>
          <w:b/>
        </w:rPr>
        <w:tab/>
      </w:r>
      <w:r w:rsidRPr="000E547C">
        <w:rPr>
          <w:bCs/>
        </w:rPr>
        <w:t>Drug abuse can lead to crime. In most of the teen</w:t>
      </w:r>
      <w:r>
        <w:rPr>
          <w:bCs/>
        </w:rPr>
        <w:t>'</w:t>
      </w:r>
      <w:r w:rsidRPr="000E547C">
        <w:rPr>
          <w:bCs/>
        </w:rPr>
        <w:t>s cases, i</w:t>
      </w:r>
      <w:r>
        <w:rPr>
          <w:bCs/>
        </w:rPr>
        <w:t>t</w:t>
      </w:r>
      <w:r w:rsidRPr="000E547C">
        <w:rPr>
          <w:bCs/>
        </w:rPr>
        <w:t xml:space="preserve"> is stated that most of the commi</w:t>
      </w:r>
      <w:r>
        <w:rPr>
          <w:bCs/>
        </w:rPr>
        <w:t>t</w:t>
      </w:r>
      <w:r w:rsidRPr="000E547C">
        <w:rPr>
          <w:bCs/>
        </w:rPr>
        <w:t xml:space="preserve">ted are under the influence of drugs. </w:t>
      </w:r>
      <w:r>
        <w:rPr>
          <w:bCs/>
        </w:rPr>
        <w:t>S</w:t>
      </w:r>
      <w:r w:rsidRPr="000E547C">
        <w:rPr>
          <w:bCs/>
        </w:rPr>
        <w:t>ome drug</w:t>
      </w:r>
      <w:r>
        <w:rPr>
          <w:bCs/>
        </w:rPr>
        <w:t>s</w:t>
      </w:r>
      <w:r w:rsidRPr="000E547C">
        <w:rPr>
          <w:bCs/>
        </w:rPr>
        <w:t xml:space="preserve"> make individuals feel strong</w:t>
      </w:r>
      <w:r>
        <w:rPr>
          <w:bCs/>
        </w:rPr>
        <w:t>,</w:t>
      </w:r>
      <w:r w:rsidRPr="000E547C">
        <w:rPr>
          <w:bCs/>
        </w:rPr>
        <w:t xml:space="preserve"> and therefore they end up involving themselves in activities that may make them end up being hurt. For instance</w:t>
      </w:r>
      <w:r>
        <w:rPr>
          <w:bCs/>
        </w:rPr>
        <w:t>,</w:t>
      </w:r>
      <w:r w:rsidRPr="000E547C">
        <w:rPr>
          <w:bCs/>
        </w:rPr>
        <w:t xml:space="preserve"> they migh</w:t>
      </w:r>
      <w:r>
        <w:rPr>
          <w:bCs/>
        </w:rPr>
        <w:t>t</w:t>
      </w:r>
      <w:r w:rsidRPr="000E547C">
        <w:rPr>
          <w:bCs/>
        </w:rPr>
        <w:t xml:space="preserve"> pick up a fight with anyone</w:t>
      </w:r>
      <w:r>
        <w:rPr>
          <w:bCs/>
        </w:rPr>
        <w:t>,</w:t>
      </w:r>
      <w:r w:rsidRPr="000E547C">
        <w:rPr>
          <w:bCs/>
        </w:rPr>
        <w:t xml:space="preserve"> and they might end up hurting people or getting hurt. Also, when one is under the influence of drugs</w:t>
      </w:r>
      <w:r>
        <w:rPr>
          <w:bCs/>
        </w:rPr>
        <w:t>,</w:t>
      </w:r>
      <w:r w:rsidRPr="000E547C">
        <w:rPr>
          <w:bCs/>
        </w:rPr>
        <w:t xml:space="preserve"> it means that they are not capable of making </w:t>
      </w:r>
      <w:r>
        <w:rPr>
          <w:bCs/>
        </w:rPr>
        <w:t xml:space="preserve">the </w:t>
      </w:r>
      <w:r w:rsidRPr="000E547C">
        <w:rPr>
          <w:bCs/>
        </w:rPr>
        <w:t>right decisions. They might also find themselves involve</w:t>
      </w:r>
      <w:r>
        <w:rPr>
          <w:bCs/>
        </w:rPr>
        <w:t>d</w:t>
      </w:r>
      <w:r w:rsidRPr="000E547C">
        <w:rPr>
          <w:bCs/>
        </w:rPr>
        <w:t xml:space="preserve"> in crimes such as rape. </w:t>
      </w:r>
      <w:proofErr w:type="spellStart"/>
      <w:r w:rsidRPr="000E547C">
        <w:rPr>
          <w:bCs/>
        </w:rPr>
        <w:t>Thi</w:t>
      </w:r>
      <w:proofErr w:type="spellEnd"/>
      <w:r w:rsidRPr="000E547C">
        <w:rPr>
          <w:bCs/>
        </w:rPr>
        <w:t xml:space="preserve"> is because they are not capable of making good decisions</w:t>
      </w:r>
      <w:r w:rsidR="00E75E32">
        <w:rPr>
          <w:bCs/>
        </w:rPr>
        <w:t xml:space="preserve"> (NCBI, 2004)</w:t>
      </w:r>
      <w:r w:rsidRPr="000E547C">
        <w:rPr>
          <w:bCs/>
        </w:rPr>
        <w:t>.</w:t>
      </w:r>
    </w:p>
    <w:p w14:paraId="380B59A6" w14:textId="267B173D" w:rsidR="00A34253" w:rsidRPr="00A34253" w:rsidRDefault="00A34253" w:rsidP="0028771F">
      <w:pPr>
        <w:jc w:val="both"/>
        <w:rPr>
          <w:b/>
        </w:rPr>
      </w:pPr>
    </w:p>
    <w:p w14:paraId="5B374225" w14:textId="73FF3210" w:rsidR="00A34253" w:rsidRPr="00A34253" w:rsidRDefault="00A34253" w:rsidP="0028771F">
      <w:pPr>
        <w:jc w:val="both"/>
        <w:rPr>
          <w:b/>
        </w:rPr>
      </w:pPr>
      <w:r w:rsidRPr="00A34253">
        <w:rPr>
          <w:b/>
        </w:rPr>
        <w:t>How to create awareness</w:t>
      </w:r>
    </w:p>
    <w:p w14:paraId="51BD113D" w14:textId="59F8FFBE" w:rsidR="00912B3A" w:rsidRDefault="00851FC7" w:rsidP="0028771F">
      <w:pPr>
        <w:jc w:val="both"/>
        <w:rPr>
          <w:bCs/>
        </w:rPr>
      </w:pPr>
      <w:r>
        <w:rPr>
          <w:bCs/>
        </w:rPr>
        <w:tab/>
        <w:t xml:space="preserve">The best way to advertise and educate the young generation concerning these drugs' effects is through a social media platform or a website. Today, a good number of teens and youths use mobile phones with access to the internet. Therefore, using a website to give awareness to them </w:t>
      </w:r>
      <w:r>
        <w:rPr>
          <w:bCs/>
        </w:rPr>
        <w:lastRenderedPageBreak/>
        <w:t xml:space="preserve">would be the best option. Most of them prefer reading through their computers or mobile phones. Therefore, this would be the best way to get the information. This website should consist of about </w:t>
      </w:r>
      <w:r w:rsidRPr="00EA4CD4">
        <w:rPr>
          <w:bCs/>
        </w:rPr>
        <w:t>four</w:t>
      </w:r>
      <w:r>
        <w:rPr>
          <w:bCs/>
        </w:rPr>
        <w:t xml:space="preserve"> tabs. On the first tab, awareness should be given to them by engaging graphics content to be attracted even to read more about the website. On the second tab, the effects of certain drugs. The drugs should be mentioned together with their side effects. Also, some graphics and pictures should be used </w:t>
      </w:r>
      <w:r w:rsidR="00EA4CD4">
        <w:rPr>
          <w:bCs/>
        </w:rPr>
        <w:t>to prove</w:t>
      </w:r>
      <w:r>
        <w:rPr>
          <w:bCs/>
        </w:rPr>
        <w:t xml:space="preserve"> the side effects</w:t>
      </w:r>
      <w:r w:rsidR="00D4101F">
        <w:rPr>
          <w:bCs/>
        </w:rPr>
        <w:t xml:space="preserve"> (NCBI, 2020)</w:t>
      </w:r>
      <w:r>
        <w:rPr>
          <w:bCs/>
        </w:rPr>
        <w:t xml:space="preserve">. </w:t>
      </w:r>
    </w:p>
    <w:p w14:paraId="6C225F15" w14:textId="6A951812" w:rsidR="00851FC7" w:rsidRDefault="00851FC7" w:rsidP="00912B3A">
      <w:pPr>
        <w:ind w:firstLine="720"/>
        <w:jc w:val="both"/>
        <w:rPr>
          <w:bCs/>
        </w:rPr>
      </w:pPr>
      <w:r>
        <w:rPr>
          <w:bCs/>
        </w:rPr>
        <w:t xml:space="preserve">The third tab should consist of several ways that an addict can decide to quit drug use. Here, the people who are in charge of helping drug addicts should be mentioned. Also, an institution that deals with addicts should be discussed here. </w:t>
      </w:r>
      <w:proofErr w:type="spellStart"/>
      <w:r>
        <w:rPr>
          <w:bCs/>
        </w:rPr>
        <w:t>Thi</w:t>
      </w:r>
      <w:proofErr w:type="spellEnd"/>
      <w:r>
        <w:rPr>
          <w:bCs/>
        </w:rPr>
        <w:t xml:space="preserve"> will help those addicts who are willing to quit drug abuse.</w:t>
      </w:r>
      <w:r w:rsidR="00912B3A">
        <w:rPr>
          <w:bCs/>
        </w:rPr>
        <w:t xml:space="preserve"> The fourth tab should consist of ways to stay safe from drug abuse by giving alternate solutions to some of their problems. For example, if one is stressed, they should find a friend to talk to instead of abusing drugs. it is because drugs take the stress out only for a while but talking to someone will make them feel free from the problem</w:t>
      </w:r>
    </w:p>
    <w:p w14:paraId="74C96A97" w14:textId="052FB98D" w:rsidR="00912B3A" w:rsidRDefault="00912B3A" w:rsidP="00912B3A">
      <w:pPr>
        <w:ind w:firstLine="720"/>
        <w:jc w:val="both"/>
        <w:rPr>
          <w:bCs/>
        </w:rPr>
      </w:pPr>
      <w:r>
        <w:rPr>
          <w:bCs/>
        </w:rPr>
        <w:t xml:space="preserve">In conclusion, this essay has talked about drug abuse. It has mentioned several drugs that teens and youth abuse. The paper has stated that the main reason why young people abuse drugs is because of stress and also for fun. </w:t>
      </w:r>
      <w:r w:rsidR="00A34253">
        <w:rPr>
          <w:bCs/>
        </w:rPr>
        <w:t>I</w:t>
      </w:r>
      <w:r>
        <w:rPr>
          <w:bCs/>
        </w:rPr>
        <w:t xml:space="preserve">t may be because they do not know the side effects of drug abuse or </w:t>
      </w:r>
      <w:r w:rsidR="00A34253">
        <w:rPr>
          <w:bCs/>
        </w:rPr>
        <w:t>know but</w:t>
      </w:r>
      <w:r>
        <w:rPr>
          <w:bCs/>
        </w:rPr>
        <w:t xml:space="preserve"> believe they have to. </w:t>
      </w:r>
      <w:r w:rsidR="00A34253">
        <w:rPr>
          <w:bCs/>
        </w:rPr>
        <w:t>T</w:t>
      </w:r>
      <w:r>
        <w:rPr>
          <w:bCs/>
        </w:rPr>
        <w:t xml:space="preserve">herefore, some of the side effects of drug abuse have also been discussed. The essay has also given the best way to share drug abuse awareness </w:t>
      </w:r>
      <w:r w:rsidR="00A34253">
        <w:rPr>
          <w:bCs/>
        </w:rPr>
        <w:t>with</w:t>
      </w:r>
      <w:r>
        <w:rPr>
          <w:bCs/>
        </w:rPr>
        <w:t xml:space="preserve"> young people.  To warn those who have not started abusing drugs and also to help those who are addicts.</w:t>
      </w:r>
    </w:p>
    <w:p w14:paraId="7FBDDFD7" w14:textId="324126C7" w:rsidR="00F75CA9" w:rsidRDefault="00F75CA9" w:rsidP="00F75CA9">
      <w:pPr>
        <w:jc w:val="both"/>
        <w:rPr>
          <w:bCs/>
        </w:rPr>
      </w:pPr>
    </w:p>
    <w:p w14:paraId="08797AE3" w14:textId="376BFABB" w:rsidR="00F75CA9" w:rsidRDefault="00F75CA9" w:rsidP="00F75CA9">
      <w:pPr>
        <w:jc w:val="both"/>
        <w:rPr>
          <w:bCs/>
        </w:rPr>
      </w:pPr>
    </w:p>
    <w:p w14:paraId="0D65171D" w14:textId="7A34716C" w:rsidR="00F75CA9" w:rsidRDefault="00F75CA9" w:rsidP="00F75CA9">
      <w:pPr>
        <w:jc w:val="both"/>
        <w:rPr>
          <w:bCs/>
        </w:rPr>
      </w:pPr>
    </w:p>
    <w:p w14:paraId="289B4FEF" w14:textId="77777777" w:rsidR="00F75CA9" w:rsidRPr="00F75CA9" w:rsidRDefault="00F75CA9" w:rsidP="00F75CA9">
      <w:pPr>
        <w:shd w:val="clear" w:color="auto" w:fill="FFFFFF"/>
        <w:spacing w:line="240" w:lineRule="auto"/>
        <w:jc w:val="center"/>
        <w:rPr>
          <w:color w:val="000000"/>
          <w:szCs w:val="24"/>
        </w:rPr>
      </w:pPr>
      <w:r w:rsidRPr="00F75CA9">
        <w:rPr>
          <w:color w:val="000000"/>
          <w:szCs w:val="24"/>
        </w:rPr>
        <w:lastRenderedPageBreak/>
        <w:t>References</w:t>
      </w:r>
    </w:p>
    <w:p w14:paraId="69563DD1" w14:textId="77777777" w:rsidR="00F75CA9" w:rsidRPr="00F75CA9" w:rsidRDefault="00F75CA9" w:rsidP="00F75CA9">
      <w:pPr>
        <w:pStyle w:val="NormalWeb"/>
        <w:shd w:val="clear" w:color="auto" w:fill="FFFFFF"/>
        <w:spacing w:before="0" w:beforeAutospacing="0" w:after="0" w:afterAutospacing="0" w:line="550" w:lineRule="atLeast"/>
        <w:ind w:left="720" w:right="75" w:hanging="720"/>
        <w:rPr>
          <w:color w:val="000000"/>
        </w:rPr>
      </w:pPr>
      <w:r w:rsidRPr="00F75CA9">
        <w:rPr>
          <w:color w:val="000000"/>
        </w:rPr>
        <w:t>American Addiction Centers. (2020). </w:t>
      </w:r>
      <w:r w:rsidRPr="00F75CA9">
        <w:rPr>
          <w:rStyle w:val="Emphasis"/>
          <w:color w:val="000000"/>
        </w:rPr>
        <w:t>Cocaine abuse signs</w:t>
      </w:r>
      <w:r w:rsidRPr="00F75CA9">
        <w:rPr>
          <w:color w:val="000000"/>
        </w:rPr>
        <w:t>. </w:t>
      </w:r>
      <w:hyperlink r:id="rId7" w:history="1">
        <w:r w:rsidRPr="00F75CA9">
          <w:rPr>
            <w:rStyle w:val="Hyperlink"/>
            <w:color w:val="000000"/>
          </w:rPr>
          <w:t>https://americanaddictioncenters.org/cocaine-treatment/signs</w:t>
        </w:r>
      </w:hyperlink>
    </w:p>
    <w:p w14:paraId="2C8E6B65" w14:textId="77777777" w:rsidR="00F75CA9" w:rsidRPr="00F75CA9" w:rsidRDefault="00F75CA9" w:rsidP="00F75CA9">
      <w:pPr>
        <w:pStyle w:val="NormalWeb"/>
        <w:shd w:val="clear" w:color="auto" w:fill="FFFFFF"/>
        <w:spacing w:before="0" w:beforeAutospacing="0" w:after="0" w:afterAutospacing="0" w:line="550" w:lineRule="atLeast"/>
        <w:ind w:left="720" w:right="75" w:hanging="720"/>
        <w:rPr>
          <w:color w:val="000000"/>
        </w:rPr>
      </w:pPr>
      <w:r w:rsidRPr="00F75CA9">
        <w:rPr>
          <w:color w:val="000000"/>
        </w:rPr>
        <w:t>NCBI. (2004). </w:t>
      </w:r>
      <w:r w:rsidRPr="00F75CA9">
        <w:rPr>
          <w:rStyle w:val="Emphasis"/>
          <w:color w:val="000000"/>
        </w:rPr>
        <w:t>Chapter 2 impact of substance abuse on families - Substance abuse treatment and family therapy - NCBI bookshelf</w:t>
      </w:r>
      <w:r w:rsidRPr="00F75CA9">
        <w:rPr>
          <w:color w:val="000000"/>
        </w:rPr>
        <w:t>. National Center for Biotechnology Information. </w:t>
      </w:r>
      <w:hyperlink r:id="rId8" w:history="1">
        <w:r w:rsidRPr="00F75CA9">
          <w:rPr>
            <w:rStyle w:val="Hyperlink"/>
            <w:color w:val="000000"/>
          </w:rPr>
          <w:t>https://www.ncbi.nlm.nih.gov/books/NBK64258/</w:t>
        </w:r>
      </w:hyperlink>
    </w:p>
    <w:p w14:paraId="6EBACDD1" w14:textId="77777777" w:rsidR="00F75CA9" w:rsidRPr="00F75CA9" w:rsidRDefault="00F75CA9" w:rsidP="00F75CA9">
      <w:pPr>
        <w:pStyle w:val="NormalWeb"/>
        <w:shd w:val="clear" w:color="auto" w:fill="FFFFFF"/>
        <w:spacing w:before="0" w:beforeAutospacing="0" w:after="0" w:afterAutospacing="0" w:line="550" w:lineRule="atLeast"/>
        <w:ind w:left="720" w:right="75" w:hanging="720"/>
        <w:rPr>
          <w:color w:val="000000"/>
        </w:rPr>
      </w:pPr>
      <w:r w:rsidRPr="00F75CA9">
        <w:rPr>
          <w:color w:val="000000"/>
        </w:rPr>
        <w:t>NCBI. (2020). </w:t>
      </w:r>
      <w:r w:rsidRPr="00F75CA9">
        <w:rPr>
          <w:rStyle w:val="Emphasis"/>
          <w:color w:val="000000"/>
        </w:rPr>
        <w:t>Drug use prevention phone numbers and websites</w:t>
      </w:r>
      <w:r w:rsidRPr="00F75CA9">
        <w:rPr>
          <w:color w:val="000000"/>
        </w:rPr>
        <w:t>. Easy Read. </w:t>
      </w:r>
      <w:hyperlink r:id="rId9" w:history="1">
        <w:r w:rsidRPr="00F75CA9">
          <w:rPr>
            <w:rStyle w:val="Hyperlink"/>
            <w:color w:val="000000"/>
          </w:rPr>
          <w:t>https://easyread.drugabuse.gov/content/drug-use-prevention-phone-numbers-and-websites</w:t>
        </w:r>
      </w:hyperlink>
    </w:p>
    <w:p w14:paraId="0F76B9BF" w14:textId="77777777" w:rsidR="00F75CA9" w:rsidRPr="00F75CA9" w:rsidRDefault="00F75CA9" w:rsidP="00F75CA9">
      <w:pPr>
        <w:pStyle w:val="NormalWeb"/>
        <w:shd w:val="clear" w:color="auto" w:fill="FFFFFF"/>
        <w:spacing w:before="0" w:beforeAutospacing="0" w:after="0" w:afterAutospacing="0" w:line="550" w:lineRule="atLeast"/>
        <w:ind w:left="720" w:right="75" w:hanging="720"/>
        <w:rPr>
          <w:color w:val="000000"/>
        </w:rPr>
      </w:pPr>
      <w:r w:rsidRPr="00F75CA9">
        <w:rPr>
          <w:color w:val="000000"/>
        </w:rPr>
        <w:t>NIH. (2020). </w:t>
      </w:r>
      <w:r w:rsidRPr="00F75CA9">
        <w:rPr>
          <w:rStyle w:val="Emphasis"/>
          <w:color w:val="000000"/>
        </w:rPr>
        <w:t xml:space="preserve">Marijuana </w:t>
      </w:r>
      <w:proofErr w:type="spellStart"/>
      <w:r w:rsidRPr="00F75CA9">
        <w:rPr>
          <w:rStyle w:val="Emphasis"/>
          <w:color w:val="000000"/>
        </w:rPr>
        <w:t>DrugFacts</w:t>
      </w:r>
      <w:proofErr w:type="spellEnd"/>
      <w:r w:rsidRPr="00F75CA9">
        <w:rPr>
          <w:color w:val="000000"/>
        </w:rPr>
        <w:t>. National Institute on Drug Abuse. </w:t>
      </w:r>
      <w:hyperlink r:id="rId10" w:history="1">
        <w:r w:rsidRPr="00F75CA9">
          <w:rPr>
            <w:rStyle w:val="Hyperlink"/>
            <w:color w:val="000000"/>
          </w:rPr>
          <w:t>https://www.drugabuse.gov/publications/drugfacts/marijuana</w:t>
        </w:r>
      </w:hyperlink>
    </w:p>
    <w:p w14:paraId="48F03DC9" w14:textId="77777777" w:rsidR="00F75CA9" w:rsidRPr="000E547C" w:rsidRDefault="00F75CA9" w:rsidP="00F75CA9">
      <w:pPr>
        <w:jc w:val="both"/>
        <w:rPr>
          <w:bCs/>
        </w:rPr>
      </w:pPr>
    </w:p>
    <w:sectPr w:rsidR="00F75CA9" w:rsidRPr="000E547C" w:rsidSect="00301C9A">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DF09F4" w14:textId="77777777" w:rsidR="00E66D43" w:rsidRDefault="00E66D43" w:rsidP="00301C9A">
      <w:pPr>
        <w:spacing w:line="240" w:lineRule="auto"/>
      </w:pPr>
      <w:r>
        <w:separator/>
      </w:r>
    </w:p>
  </w:endnote>
  <w:endnote w:type="continuationSeparator" w:id="0">
    <w:p w14:paraId="304F084B" w14:textId="77777777" w:rsidR="00E66D43" w:rsidRDefault="00E66D43" w:rsidP="00301C9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8DBC7F" w14:textId="77777777" w:rsidR="0024400C" w:rsidRDefault="0024400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56431E" w14:textId="77777777" w:rsidR="0024400C" w:rsidRDefault="0024400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3EFCC3" w14:textId="77777777" w:rsidR="0024400C" w:rsidRDefault="002440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A8A2B2" w14:textId="77777777" w:rsidR="00E66D43" w:rsidRDefault="00E66D43" w:rsidP="00301C9A">
      <w:pPr>
        <w:spacing w:line="240" w:lineRule="auto"/>
      </w:pPr>
      <w:r>
        <w:separator/>
      </w:r>
    </w:p>
  </w:footnote>
  <w:footnote w:type="continuationSeparator" w:id="0">
    <w:p w14:paraId="78E746E7" w14:textId="77777777" w:rsidR="00E66D43" w:rsidRDefault="00E66D43" w:rsidP="00301C9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2A1831" w14:textId="77777777" w:rsidR="0024400C" w:rsidRDefault="0024400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940C8E" w14:textId="46E19C61" w:rsidR="00A61BB5" w:rsidRDefault="007257D4">
    <w:pPr>
      <w:pStyle w:val="Header"/>
    </w:pPr>
    <w:r>
      <w:ptab w:relativeTo="margin" w:alignment="right" w:leader="none"/>
    </w:r>
    <w:r w:rsidR="00A61BB5">
      <w:fldChar w:fldCharType="begin"/>
    </w:r>
    <w:r w:rsidR="00A61BB5">
      <w:instrText xml:space="preserve"> PAGE   \* MERGEFORMAT </w:instrText>
    </w:r>
    <w:r w:rsidR="00A61BB5">
      <w:fldChar w:fldCharType="separate"/>
    </w:r>
    <w:r w:rsidR="0025411F">
      <w:rPr>
        <w:noProof/>
      </w:rPr>
      <w:t>4</w:t>
    </w:r>
    <w:r w:rsidR="00A61BB5">
      <w:rPr>
        <w:noProof/>
      </w:rPr>
      <w:fldChar w:fldCharType="end"/>
    </w:r>
  </w:p>
  <w:p w14:paraId="7CB2800B" w14:textId="77777777" w:rsidR="00A61BB5" w:rsidRDefault="00A61BB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5FAB4" w14:textId="4F246152" w:rsidR="00A61BB5" w:rsidRDefault="007257D4">
    <w:pPr>
      <w:pStyle w:val="Header"/>
    </w:pPr>
    <w:r>
      <w:ptab w:relativeTo="margin" w:alignment="right" w:leader="none"/>
    </w:r>
    <w:r w:rsidR="00A61BB5">
      <w:fldChar w:fldCharType="begin"/>
    </w:r>
    <w:r w:rsidR="00A61BB5">
      <w:instrText xml:space="preserve"> PAGE   \* MERGEFORMAT </w:instrText>
    </w:r>
    <w:r w:rsidR="00A61BB5">
      <w:fldChar w:fldCharType="separate"/>
    </w:r>
    <w:r w:rsidR="0025411F">
      <w:rPr>
        <w:noProof/>
      </w:rPr>
      <w:t>1</w:t>
    </w:r>
    <w:r w:rsidR="00A61BB5">
      <w:rPr>
        <w:noProof/>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doNotShadeFormData/>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2MLK0MDEwMTC3NDFQ0lEKTi0uzszPAykwNKoFAFnjtkYtAAAA"/>
  </w:docVars>
  <w:rsids>
    <w:rsidRoot w:val="00301C9A"/>
    <w:rsid w:val="000016AF"/>
    <w:rsid w:val="0000191E"/>
    <w:rsid w:val="000060B5"/>
    <w:rsid w:val="000105C2"/>
    <w:rsid w:val="00040267"/>
    <w:rsid w:val="000460A9"/>
    <w:rsid w:val="000771AE"/>
    <w:rsid w:val="00077940"/>
    <w:rsid w:val="000B00ED"/>
    <w:rsid w:val="000B3BFC"/>
    <w:rsid w:val="000C3613"/>
    <w:rsid w:val="000C53D0"/>
    <w:rsid w:val="000D6BE9"/>
    <w:rsid w:val="000E547C"/>
    <w:rsid w:val="00106F22"/>
    <w:rsid w:val="00133EA1"/>
    <w:rsid w:val="00135793"/>
    <w:rsid w:val="00162376"/>
    <w:rsid w:val="001637DA"/>
    <w:rsid w:val="00194A36"/>
    <w:rsid w:val="001A17E1"/>
    <w:rsid w:val="001B3F86"/>
    <w:rsid w:val="001C1B03"/>
    <w:rsid w:val="001C7903"/>
    <w:rsid w:val="001E20D6"/>
    <w:rsid w:val="001E2A7D"/>
    <w:rsid w:val="001E3E20"/>
    <w:rsid w:val="001F11DB"/>
    <w:rsid w:val="00206673"/>
    <w:rsid w:val="00217A7F"/>
    <w:rsid w:val="0024400C"/>
    <w:rsid w:val="0025411F"/>
    <w:rsid w:val="00280DFE"/>
    <w:rsid w:val="00284474"/>
    <w:rsid w:val="0028771F"/>
    <w:rsid w:val="00292C53"/>
    <w:rsid w:val="002B0379"/>
    <w:rsid w:val="002F4445"/>
    <w:rsid w:val="00300BDD"/>
    <w:rsid w:val="00301C9A"/>
    <w:rsid w:val="00334336"/>
    <w:rsid w:val="0033509C"/>
    <w:rsid w:val="00343BF1"/>
    <w:rsid w:val="00384943"/>
    <w:rsid w:val="003B05D2"/>
    <w:rsid w:val="003B0FE5"/>
    <w:rsid w:val="00432DC4"/>
    <w:rsid w:val="004362A6"/>
    <w:rsid w:val="00453102"/>
    <w:rsid w:val="004930B3"/>
    <w:rsid w:val="004B5CB3"/>
    <w:rsid w:val="005051E3"/>
    <w:rsid w:val="00531C29"/>
    <w:rsid w:val="005372F2"/>
    <w:rsid w:val="00557D84"/>
    <w:rsid w:val="00563903"/>
    <w:rsid w:val="005C713C"/>
    <w:rsid w:val="005F0E28"/>
    <w:rsid w:val="0060326D"/>
    <w:rsid w:val="00605911"/>
    <w:rsid w:val="0060748B"/>
    <w:rsid w:val="00614AD9"/>
    <w:rsid w:val="00624577"/>
    <w:rsid w:val="006558A6"/>
    <w:rsid w:val="006742BF"/>
    <w:rsid w:val="0069677D"/>
    <w:rsid w:val="006B13A3"/>
    <w:rsid w:val="007257D4"/>
    <w:rsid w:val="00796D8B"/>
    <w:rsid w:val="007E488A"/>
    <w:rsid w:val="00805023"/>
    <w:rsid w:val="00806D59"/>
    <w:rsid w:val="00812250"/>
    <w:rsid w:val="00845585"/>
    <w:rsid w:val="00851FC7"/>
    <w:rsid w:val="00852D4A"/>
    <w:rsid w:val="00853D3B"/>
    <w:rsid w:val="00855B26"/>
    <w:rsid w:val="0085669A"/>
    <w:rsid w:val="00876C4F"/>
    <w:rsid w:val="008824C6"/>
    <w:rsid w:val="00883B50"/>
    <w:rsid w:val="00886226"/>
    <w:rsid w:val="008B2B3E"/>
    <w:rsid w:val="008D2652"/>
    <w:rsid w:val="008E7B38"/>
    <w:rsid w:val="009041AF"/>
    <w:rsid w:val="009065C0"/>
    <w:rsid w:val="00912B3A"/>
    <w:rsid w:val="009161D1"/>
    <w:rsid w:val="009212A9"/>
    <w:rsid w:val="00922B1E"/>
    <w:rsid w:val="0095037A"/>
    <w:rsid w:val="009579D7"/>
    <w:rsid w:val="0096008C"/>
    <w:rsid w:val="00962145"/>
    <w:rsid w:val="009653DB"/>
    <w:rsid w:val="009948B6"/>
    <w:rsid w:val="00995861"/>
    <w:rsid w:val="00997A36"/>
    <w:rsid w:val="009C1E89"/>
    <w:rsid w:val="009C33AA"/>
    <w:rsid w:val="009C6BBB"/>
    <w:rsid w:val="00A05E7C"/>
    <w:rsid w:val="00A07B81"/>
    <w:rsid w:val="00A11A47"/>
    <w:rsid w:val="00A12ED1"/>
    <w:rsid w:val="00A14F84"/>
    <w:rsid w:val="00A242D4"/>
    <w:rsid w:val="00A34253"/>
    <w:rsid w:val="00A373A5"/>
    <w:rsid w:val="00A45ABE"/>
    <w:rsid w:val="00A47586"/>
    <w:rsid w:val="00A61BB5"/>
    <w:rsid w:val="00A659DD"/>
    <w:rsid w:val="00A91596"/>
    <w:rsid w:val="00AA269F"/>
    <w:rsid w:val="00B13C42"/>
    <w:rsid w:val="00B201E4"/>
    <w:rsid w:val="00B4388F"/>
    <w:rsid w:val="00B5119C"/>
    <w:rsid w:val="00B55370"/>
    <w:rsid w:val="00B659F9"/>
    <w:rsid w:val="00B83591"/>
    <w:rsid w:val="00B969AC"/>
    <w:rsid w:val="00BA6E94"/>
    <w:rsid w:val="00BC2CD7"/>
    <w:rsid w:val="00BF00F1"/>
    <w:rsid w:val="00C06BF8"/>
    <w:rsid w:val="00C259C6"/>
    <w:rsid w:val="00C70B19"/>
    <w:rsid w:val="00C939BA"/>
    <w:rsid w:val="00CB35D2"/>
    <w:rsid w:val="00CB40DA"/>
    <w:rsid w:val="00CC2223"/>
    <w:rsid w:val="00CE60DD"/>
    <w:rsid w:val="00CF25ED"/>
    <w:rsid w:val="00D02232"/>
    <w:rsid w:val="00D03CD1"/>
    <w:rsid w:val="00D25DB4"/>
    <w:rsid w:val="00D4101F"/>
    <w:rsid w:val="00D44963"/>
    <w:rsid w:val="00D46A6D"/>
    <w:rsid w:val="00D46FD7"/>
    <w:rsid w:val="00D54348"/>
    <w:rsid w:val="00D572B2"/>
    <w:rsid w:val="00D64153"/>
    <w:rsid w:val="00D80D1C"/>
    <w:rsid w:val="00D81BF3"/>
    <w:rsid w:val="00D95EE3"/>
    <w:rsid w:val="00DA119C"/>
    <w:rsid w:val="00DB1350"/>
    <w:rsid w:val="00DC09A3"/>
    <w:rsid w:val="00DD0861"/>
    <w:rsid w:val="00DD51CD"/>
    <w:rsid w:val="00DD60F9"/>
    <w:rsid w:val="00DE2F7A"/>
    <w:rsid w:val="00DE55B2"/>
    <w:rsid w:val="00DF2A88"/>
    <w:rsid w:val="00DF414A"/>
    <w:rsid w:val="00E00165"/>
    <w:rsid w:val="00E00A45"/>
    <w:rsid w:val="00E07B97"/>
    <w:rsid w:val="00E26BCE"/>
    <w:rsid w:val="00E502D3"/>
    <w:rsid w:val="00E528CD"/>
    <w:rsid w:val="00E66D43"/>
    <w:rsid w:val="00E701C8"/>
    <w:rsid w:val="00E74DB4"/>
    <w:rsid w:val="00E75E32"/>
    <w:rsid w:val="00E83524"/>
    <w:rsid w:val="00EA4CD4"/>
    <w:rsid w:val="00EB329A"/>
    <w:rsid w:val="00EC1755"/>
    <w:rsid w:val="00EE2741"/>
    <w:rsid w:val="00F016DD"/>
    <w:rsid w:val="00F04548"/>
    <w:rsid w:val="00F10FDC"/>
    <w:rsid w:val="00F17D6D"/>
    <w:rsid w:val="00F375F6"/>
    <w:rsid w:val="00F4299A"/>
    <w:rsid w:val="00F71CC2"/>
    <w:rsid w:val="00F75CA9"/>
    <w:rsid w:val="00F76798"/>
    <w:rsid w:val="00F85115"/>
    <w:rsid w:val="00F90936"/>
    <w:rsid w:val="00F9220B"/>
    <w:rsid w:val="00FA0172"/>
    <w:rsid w:val="00FA3FEC"/>
    <w:rsid w:val="00FD3AB8"/>
    <w:rsid w:val="00FD5048"/>
    <w:rsid w:val="00FE3F9B"/>
    <w:rsid w:val="00FE4B6A"/>
    <w:rsid w:val="00FF603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F41F4AA"/>
  <w15:docId w15:val="{641C30CC-2BC2-4259-BDD4-8CEE0740E3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Calibri" w:hAnsi="Times New Roman" w:cs="Times New Roman"/>
        <w:sz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48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C9A"/>
    <w:pPr>
      <w:tabs>
        <w:tab w:val="center" w:pos="4680"/>
        <w:tab w:val="right" w:pos="9360"/>
      </w:tabs>
      <w:spacing w:line="240" w:lineRule="auto"/>
    </w:pPr>
  </w:style>
  <w:style w:type="character" w:customStyle="1" w:styleId="HeaderChar">
    <w:name w:val="Header Char"/>
    <w:basedOn w:val="DefaultParagraphFont"/>
    <w:link w:val="Header"/>
    <w:uiPriority w:val="99"/>
    <w:rsid w:val="00301C9A"/>
  </w:style>
  <w:style w:type="paragraph" w:styleId="Footer">
    <w:name w:val="footer"/>
    <w:basedOn w:val="Normal"/>
    <w:link w:val="FooterChar"/>
    <w:uiPriority w:val="99"/>
    <w:unhideWhenUsed/>
    <w:rsid w:val="00301C9A"/>
    <w:pPr>
      <w:tabs>
        <w:tab w:val="center" w:pos="4680"/>
        <w:tab w:val="right" w:pos="9360"/>
      </w:tabs>
      <w:spacing w:line="240" w:lineRule="auto"/>
    </w:pPr>
  </w:style>
  <w:style w:type="character" w:customStyle="1" w:styleId="FooterChar">
    <w:name w:val="Footer Char"/>
    <w:basedOn w:val="DefaultParagraphFont"/>
    <w:link w:val="Footer"/>
    <w:uiPriority w:val="99"/>
    <w:rsid w:val="00301C9A"/>
  </w:style>
  <w:style w:type="paragraph" w:styleId="BalloonText">
    <w:name w:val="Balloon Text"/>
    <w:basedOn w:val="Normal"/>
    <w:link w:val="BalloonTextChar"/>
    <w:uiPriority w:val="99"/>
    <w:semiHidden/>
    <w:unhideWhenUsed/>
    <w:rsid w:val="00301C9A"/>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301C9A"/>
    <w:rPr>
      <w:rFonts w:ascii="Tahoma" w:hAnsi="Tahoma" w:cs="Tahoma"/>
      <w:sz w:val="16"/>
      <w:szCs w:val="16"/>
    </w:rPr>
  </w:style>
  <w:style w:type="character" w:styleId="Hyperlink">
    <w:name w:val="Hyperlink"/>
    <w:uiPriority w:val="99"/>
    <w:unhideWhenUsed/>
    <w:rsid w:val="00CF25ED"/>
    <w:rPr>
      <w:color w:val="0000FF"/>
      <w:u w:val="single"/>
    </w:rPr>
  </w:style>
  <w:style w:type="character" w:styleId="FollowedHyperlink">
    <w:name w:val="FollowedHyperlink"/>
    <w:uiPriority w:val="99"/>
    <w:semiHidden/>
    <w:unhideWhenUsed/>
    <w:rsid w:val="000B3BFC"/>
    <w:rPr>
      <w:color w:val="800080"/>
      <w:u w:val="single"/>
    </w:rPr>
  </w:style>
  <w:style w:type="character" w:styleId="PageNumber">
    <w:name w:val="page number"/>
    <w:basedOn w:val="DefaultParagraphFont"/>
    <w:uiPriority w:val="99"/>
    <w:semiHidden/>
    <w:unhideWhenUsed/>
    <w:rsid w:val="009041AF"/>
  </w:style>
  <w:style w:type="character" w:styleId="PlaceholderText">
    <w:name w:val="Placeholder Text"/>
    <w:basedOn w:val="DefaultParagraphFont"/>
    <w:uiPriority w:val="99"/>
    <w:semiHidden/>
    <w:rsid w:val="004930B3"/>
    <w:rPr>
      <w:color w:val="808080"/>
    </w:rPr>
  </w:style>
  <w:style w:type="character" w:styleId="UnresolvedMention">
    <w:name w:val="Unresolved Mention"/>
    <w:basedOn w:val="DefaultParagraphFont"/>
    <w:uiPriority w:val="99"/>
    <w:semiHidden/>
    <w:unhideWhenUsed/>
    <w:rsid w:val="00FF603D"/>
    <w:rPr>
      <w:color w:val="605E5C"/>
      <w:shd w:val="clear" w:color="auto" w:fill="E1DFDD"/>
    </w:rPr>
  </w:style>
  <w:style w:type="paragraph" w:styleId="NormalWeb">
    <w:name w:val="Normal (Web)"/>
    <w:basedOn w:val="Normal"/>
    <w:uiPriority w:val="99"/>
    <w:semiHidden/>
    <w:unhideWhenUsed/>
    <w:rsid w:val="001F11DB"/>
    <w:pPr>
      <w:spacing w:before="100" w:beforeAutospacing="1" w:after="100" w:afterAutospacing="1" w:line="240" w:lineRule="auto"/>
    </w:pPr>
    <w:rPr>
      <w:rFonts w:eastAsia="Times New Roman"/>
      <w:szCs w:val="24"/>
    </w:rPr>
  </w:style>
  <w:style w:type="character" w:styleId="Emphasis">
    <w:name w:val="Emphasis"/>
    <w:basedOn w:val="DefaultParagraphFont"/>
    <w:uiPriority w:val="20"/>
    <w:qFormat/>
    <w:rsid w:val="001F11D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6650080">
      <w:bodyDiv w:val="1"/>
      <w:marLeft w:val="0"/>
      <w:marRight w:val="0"/>
      <w:marTop w:val="0"/>
      <w:marBottom w:val="0"/>
      <w:divBdr>
        <w:top w:val="none" w:sz="0" w:space="0" w:color="auto"/>
        <w:left w:val="none" w:sz="0" w:space="0" w:color="auto"/>
        <w:bottom w:val="none" w:sz="0" w:space="0" w:color="auto"/>
        <w:right w:val="none" w:sz="0" w:space="0" w:color="auto"/>
      </w:divBdr>
      <w:divsChild>
        <w:div w:id="1794135593">
          <w:marLeft w:val="0"/>
          <w:marRight w:val="0"/>
          <w:marTop w:val="0"/>
          <w:marBottom w:val="0"/>
          <w:divBdr>
            <w:top w:val="none" w:sz="0" w:space="0" w:color="auto"/>
            <w:left w:val="none" w:sz="0" w:space="0" w:color="auto"/>
            <w:bottom w:val="none" w:sz="0" w:space="0" w:color="auto"/>
            <w:right w:val="none" w:sz="0" w:space="0" w:color="auto"/>
          </w:divBdr>
          <w:divsChild>
            <w:div w:id="1514147770">
              <w:marLeft w:val="0"/>
              <w:marRight w:val="0"/>
              <w:marTop w:val="0"/>
              <w:marBottom w:val="0"/>
              <w:divBdr>
                <w:top w:val="none" w:sz="0" w:space="0" w:color="auto"/>
                <w:left w:val="none" w:sz="0" w:space="0" w:color="auto"/>
                <w:bottom w:val="none" w:sz="0" w:space="0" w:color="auto"/>
                <w:right w:val="none" w:sz="0" w:space="0" w:color="auto"/>
              </w:divBdr>
              <w:divsChild>
                <w:div w:id="1669014483">
                  <w:marLeft w:val="0"/>
                  <w:marRight w:val="0"/>
                  <w:marTop w:val="0"/>
                  <w:marBottom w:val="0"/>
                  <w:divBdr>
                    <w:top w:val="none" w:sz="0" w:space="0" w:color="auto"/>
                    <w:left w:val="none" w:sz="0" w:space="0" w:color="auto"/>
                    <w:bottom w:val="none" w:sz="0" w:space="0" w:color="auto"/>
                    <w:right w:val="none" w:sz="0" w:space="0" w:color="auto"/>
                  </w:divBdr>
                  <w:divsChild>
                    <w:div w:id="1435051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8128596">
      <w:bodyDiv w:val="1"/>
      <w:marLeft w:val="0"/>
      <w:marRight w:val="0"/>
      <w:marTop w:val="0"/>
      <w:marBottom w:val="0"/>
      <w:divBdr>
        <w:top w:val="none" w:sz="0" w:space="0" w:color="auto"/>
        <w:left w:val="none" w:sz="0" w:space="0" w:color="auto"/>
        <w:bottom w:val="none" w:sz="0" w:space="0" w:color="auto"/>
        <w:right w:val="none" w:sz="0" w:space="0" w:color="auto"/>
      </w:divBdr>
      <w:divsChild>
        <w:div w:id="1024675709">
          <w:marLeft w:val="0"/>
          <w:marRight w:val="0"/>
          <w:marTop w:val="0"/>
          <w:marBottom w:val="0"/>
          <w:divBdr>
            <w:top w:val="none" w:sz="0" w:space="0" w:color="auto"/>
            <w:left w:val="none" w:sz="0" w:space="0" w:color="auto"/>
            <w:bottom w:val="none" w:sz="0" w:space="0" w:color="auto"/>
            <w:right w:val="none" w:sz="0" w:space="0" w:color="auto"/>
          </w:divBdr>
          <w:divsChild>
            <w:div w:id="1702897398">
              <w:marLeft w:val="0"/>
              <w:marRight w:val="0"/>
              <w:marTop w:val="0"/>
              <w:marBottom w:val="0"/>
              <w:divBdr>
                <w:top w:val="none" w:sz="0" w:space="0" w:color="auto"/>
                <w:left w:val="none" w:sz="0" w:space="0" w:color="auto"/>
                <w:bottom w:val="none" w:sz="0" w:space="0" w:color="auto"/>
                <w:right w:val="none" w:sz="0" w:space="0" w:color="auto"/>
              </w:divBdr>
              <w:divsChild>
                <w:div w:id="1054620162">
                  <w:marLeft w:val="0"/>
                  <w:marRight w:val="0"/>
                  <w:marTop w:val="0"/>
                  <w:marBottom w:val="0"/>
                  <w:divBdr>
                    <w:top w:val="none" w:sz="0" w:space="0" w:color="auto"/>
                    <w:left w:val="none" w:sz="0" w:space="0" w:color="auto"/>
                    <w:bottom w:val="none" w:sz="0" w:space="0" w:color="auto"/>
                    <w:right w:val="none" w:sz="0" w:space="0" w:color="auto"/>
                  </w:divBdr>
                  <w:divsChild>
                    <w:div w:id="1577204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7046728">
      <w:bodyDiv w:val="1"/>
      <w:marLeft w:val="0"/>
      <w:marRight w:val="0"/>
      <w:marTop w:val="0"/>
      <w:marBottom w:val="0"/>
      <w:divBdr>
        <w:top w:val="none" w:sz="0" w:space="0" w:color="auto"/>
        <w:left w:val="none" w:sz="0" w:space="0" w:color="auto"/>
        <w:bottom w:val="none" w:sz="0" w:space="0" w:color="auto"/>
        <w:right w:val="none" w:sz="0" w:space="0" w:color="auto"/>
      </w:divBdr>
      <w:divsChild>
        <w:div w:id="862787599">
          <w:marLeft w:val="0"/>
          <w:marRight w:val="0"/>
          <w:marTop w:val="0"/>
          <w:marBottom w:val="0"/>
          <w:divBdr>
            <w:top w:val="none" w:sz="0" w:space="0" w:color="auto"/>
            <w:left w:val="none" w:sz="0" w:space="0" w:color="auto"/>
            <w:bottom w:val="none" w:sz="0" w:space="0" w:color="auto"/>
            <w:right w:val="none" w:sz="0" w:space="0" w:color="auto"/>
          </w:divBdr>
          <w:divsChild>
            <w:div w:id="1131943925">
              <w:marLeft w:val="0"/>
              <w:marRight w:val="0"/>
              <w:marTop w:val="0"/>
              <w:marBottom w:val="0"/>
              <w:divBdr>
                <w:top w:val="none" w:sz="0" w:space="0" w:color="auto"/>
                <w:left w:val="none" w:sz="0" w:space="0" w:color="auto"/>
                <w:bottom w:val="none" w:sz="0" w:space="0" w:color="auto"/>
                <w:right w:val="none" w:sz="0" w:space="0" w:color="auto"/>
              </w:divBdr>
              <w:divsChild>
                <w:div w:id="444887700">
                  <w:marLeft w:val="0"/>
                  <w:marRight w:val="0"/>
                  <w:marTop w:val="0"/>
                  <w:marBottom w:val="0"/>
                  <w:divBdr>
                    <w:top w:val="none" w:sz="0" w:space="0" w:color="auto"/>
                    <w:left w:val="none" w:sz="0" w:space="0" w:color="auto"/>
                    <w:bottom w:val="none" w:sz="0" w:space="0" w:color="auto"/>
                    <w:right w:val="none" w:sz="0" w:space="0" w:color="auto"/>
                  </w:divBdr>
                  <w:divsChild>
                    <w:div w:id="427847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0856717">
      <w:bodyDiv w:val="1"/>
      <w:marLeft w:val="0"/>
      <w:marRight w:val="0"/>
      <w:marTop w:val="0"/>
      <w:marBottom w:val="0"/>
      <w:divBdr>
        <w:top w:val="none" w:sz="0" w:space="0" w:color="auto"/>
        <w:left w:val="none" w:sz="0" w:space="0" w:color="auto"/>
        <w:bottom w:val="none" w:sz="0" w:space="0" w:color="auto"/>
        <w:right w:val="none" w:sz="0" w:space="0" w:color="auto"/>
      </w:divBdr>
      <w:divsChild>
        <w:div w:id="702101131">
          <w:marLeft w:val="0"/>
          <w:marRight w:val="0"/>
          <w:marTop w:val="0"/>
          <w:marBottom w:val="0"/>
          <w:divBdr>
            <w:top w:val="none" w:sz="0" w:space="0" w:color="auto"/>
            <w:left w:val="none" w:sz="0" w:space="0" w:color="auto"/>
            <w:bottom w:val="none" w:sz="0" w:space="0" w:color="auto"/>
            <w:right w:val="none" w:sz="0" w:space="0" w:color="auto"/>
          </w:divBdr>
          <w:divsChild>
            <w:div w:id="855848988">
              <w:marLeft w:val="0"/>
              <w:marRight w:val="0"/>
              <w:marTop w:val="0"/>
              <w:marBottom w:val="0"/>
              <w:divBdr>
                <w:top w:val="none" w:sz="0" w:space="0" w:color="auto"/>
                <w:left w:val="none" w:sz="0" w:space="0" w:color="auto"/>
                <w:bottom w:val="none" w:sz="0" w:space="0" w:color="auto"/>
                <w:right w:val="none" w:sz="0" w:space="0" w:color="auto"/>
              </w:divBdr>
              <w:divsChild>
                <w:div w:id="718938409">
                  <w:marLeft w:val="0"/>
                  <w:marRight w:val="0"/>
                  <w:marTop w:val="0"/>
                  <w:marBottom w:val="0"/>
                  <w:divBdr>
                    <w:top w:val="none" w:sz="0" w:space="0" w:color="auto"/>
                    <w:left w:val="none" w:sz="0" w:space="0" w:color="auto"/>
                    <w:bottom w:val="none" w:sz="0" w:space="0" w:color="auto"/>
                    <w:right w:val="none" w:sz="0" w:space="0" w:color="auto"/>
                  </w:divBdr>
                  <w:divsChild>
                    <w:div w:id="21322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8792803">
      <w:bodyDiv w:val="1"/>
      <w:marLeft w:val="0"/>
      <w:marRight w:val="0"/>
      <w:marTop w:val="0"/>
      <w:marBottom w:val="0"/>
      <w:divBdr>
        <w:top w:val="none" w:sz="0" w:space="0" w:color="auto"/>
        <w:left w:val="none" w:sz="0" w:space="0" w:color="auto"/>
        <w:bottom w:val="none" w:sz="0" w:space="0" w:color="auto"/>
        <w:right w:val="none" w:sz="0" w:space="0" w:color="auto"/>
      </w:divBdr>
    </w:div>
    <w:div w:id="760834148">
      <w:bodyDiv w:val="1"/>
      <w:marLeft w:val="0"/>
      <w:marRight w:val="0"/>
      <w:marTop w:val="0"/>
      <w:marBottom w:val="0"/>
      <w:divBdr>
        <w:top w:val="none" w:sz="0" w:space="0" w:color="auto"/>
        <w:left w:val="none" w:sz="0" w:space="0" w:color="auto"/>
        <w:bottom w:val="none" w:sz="0" w:space="0" w:color="auto"/>
        <w:right w:val="none" w:sz="0" w:space="0" w:color="auto"/>
      </w:divBdr>
    </w:div>
    <w:div w:id="856575366">
      <w:bodyDiv w:val="1"/>
      <w:marLeft w:val="0"/>
      <w:marRight w:val="0"/>
      <w:marTop w:val="0"/>
      <w:marBottom w:val="0"/>
      <w:divBdr>
        <w:top w:val="none" w:sz="0" w:space="0" w:color="auto"/>
        <w:left w:val="none" w:sz="0" w:space="0" w:color="auto"/>
        <w:bottom w:val="none" w:sz="0" w:space="0" w:color="auto"/>
        <w:right w:val="none" w:sz="0" w:space="0" w:color="auto"/>
      </w:divBdr>
      <w:divsChild>
        <w:div w:id="664095307">
          <w:marLeft w:val="0"/>
          <w:marRight w:val="0"/>
          <w:marTop w:val="0"/>
          <w:marBottom w:val="0"/>
          <w:divBdr>
            <w:top w:val="none" w:sz="0" w:space="0" w:color="auto"/>
            <w:left w:val="none" w:sz="0" w:space="0" w:color="auto"/>
            <w:bottom w:val="none" w:sz="0" w:space="0" w:color="auto"/>
            <w:right w:val="none" w:sz="0" w:space="0" w:color="auto"/>
          </w:divBdr>
          <w:divsChild>
            <w:div w:id="2036270905">
              <w:marLeft w:val="0"/>
              <w:marRight w:val="0"/>
              <w:marTop w:val="0"/>
              <w:marBottom w:val="0"/>
              <w:divBdr>
                <w:top w:val="none" w:sz="0" w:space="0" w:color="auto"/>
                <w:left w:val="none" w:sz="0" w:space="0" w:color="auto"/>
                <w:bottom w:val="none" w:sz="0" w:space="0" w:color="auto"/>
                <w:right w:val="none" w:sz="0" w:space="0" w:color="auto"/>
              </w:divBdr>
              <w:divsChild>
                <w:div w:id="226307278">
                  <w:marLeft w:val="0"/>
                  <w:marRight w:val="0"/>
                  <w:marTop w:val="0"/>
                  <w:marBottom w:val="0"/>
                  <w:divBdr>
                    <w:top w:val="none" w:sz="0" w:space="0" w:color="auto"/>
                    <w:left w:val="none" w:sz="0" w:space="0" w:color="auto"/>
                    <w:bottom w:val="none" w:sz="0" w:space="0" w:color="auto"/>
                    <w:right w:val="none" w:sz="0" w:space="0" w:color="auto"/>
                  </w:divBdr>
                  <w:divsChild>
                    <w:div w:id="401559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8773572">
      <w:bodyDiv w:val="1"/>
      <w:marLeft w:val="0"/>
      <w:marRight w:val="0"/>
      <w:marTop w:val="0"/>
      <w:marBottom w:val="0"/>
      <w:divBdr>
        <w:top w:val="none" w:sz="0" w:space="0" w:color="auto"/>
        <w:left w:val="none" w:sz="0" w:space="0" w:color="auto"/>
        <w:bottom w:val="none" w:sz="0" w:space="0" w:color="auto"/>
        <w:right w:val="none" w:sz="0" w:space="0" w:color="auto"/>
      </w:divBdr>
      <w:divsChild>
        <w:div w:id="1812483496">
          <w:marLeft w:val="0"/>
          <w:marRight w:val="0"/>
          <w:marTop w:val="0"/>
          <w:marBottom w:val="0"/>
          <w:divBdr>
            <w:top w:val="none" w:sz="0" w:space="0" w:color="auto"/>
            <w:left w:val="none" w:sz="0" w:space="0" w:color="auto"/>
            <w:bottom w:val="none" w:sz="0" w:space="0" w:color="auto"/>
            <w:right w:val="none" w:sz="0" w:space="0" w:color="auto"/>
          </w:divBdr>
          <w:divsChild>
            <w:div w:id="783379803">
              <w:marLeft w:val="0"/>
              <w:marRight w:val="0"/>
              <w:marTop w:val="0"/>
              <w:marBottom w:val="0"/>
              <w:divBdr>
                <w:top w:val="none" w:sz="0" w:space="0" w:color="auto"/>
                <w:left w:val="none" w:sz="0" w:space="0" w:color="auto"/>
                <w:bottom w:val="none" w:sz="0" w:space="0" w:color="auto"/>
                <w:right w:val="none" w:sz="0" w:space="0" w:color="auto"/>
              </w:divBdr>
              <w:divsChild>
                <w:div w:id="774135676">
                  <w:marLeft w:val="0"/>
                  <w:marRight w:val="0"/>
                  <w:marTop w:val="0"/>
                  <w:marBottom w:val="0"/>
                  <w:divBdr>
                    <w:top w:val="none" w:sz="0" w:space="0" w:color="auto"/>
                    <w:left w:val="none" w:sz="0" w:space="0" w:color="auto"/>
                    <w:bottom w:val="none" w:sz="0" w:space="0" w:color="auto"/>
                    <w:right w:val="none" w:sz="0" w:space="0" w:color="auto"/>
                  </w:divBdr>
                  <w:divsChild>
                    <w:div w:id="203830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9655647">
      <w:bodyDiv w:val="1"/>
      <w:marLeft w:val="0"/>
      <w:marRight w:val="0"/>
      <w:marTop w:val="0"/>
      <w:marBottom w:val="0"/>
      <w:divBdr>
        <w:top w:val="none" w:sz="0" w:space="0" w:color="auto"/>
        <w:left w:val="none" w:sz="0" w:space="0" w:color="auto"/>
        <w:bottom w:val="none" w:sz="0" w:space="0" w:color="auto"/>
        <w:right w:val="none" w:sz="0" w:space="0" w:color="auto"/>
      </w:divBdr>
      <w:divsChild>
        <w:div w:id="1717973568">
          <w:marLeft w:val="0"/>
          <w:marRight w:val="0"/>
          <w:marTop w:val="0"/>
          <w:marBottom w:val="0"/>
          <w:divBdr>
            <w:top w:val="none" w:sz="0" w:space="0" w:color="auto"/>
            <w:left w:val="none" w:sz="0" w:space="0" w:color="auto"/>
            <w:bottom w:val="none" w:sz="0" w:space="0" w:color="auto"/>
            <w:right w:val="none" w:sz="0" w:space="0" w:color="auto"/>
          </w:divBdr>
          <w:divsChild>
            <w:div w:id="1731421968">
              <w:marLeft w:val="0"/>
              <w:marRight w:val="0"/>
              <w:marTop w:val="0"/>
              <w:marBottom w:val="0"/>
              <w:divBdr>
                <w:top w:val="none" w:sz="0" w:space="0" w:color="auto"/>
                <w:left w:val="none" w:sz="0" w:space="0" w:color="auto"/>
                <w:bottom w:val="none" w:sz="0" w:space="0" w:color="auto"/>
                <w:right w:val="none" w:sz="0" w:space="0" w:color="auto"/>
              </w:divBdr>
              <w:divsChild>
                <w:div w:id="693649245">
                  <w:marLeft w:val="0"/>
                  <w:marRight w:val="0"/>
                  <w:marTop w:val="0"/>
                  <w:marBottom w:val="0"/>
                  <w:divBdr>
                    <w:top w:val="none" w:sz="0" w:space="0" w:color="auto"/>
                    <w:left w:val="none" w:sz="0" w:space="0" w:color="auto"/>
                    <w:bottom w:val="none" w:sz="0" w:space="0" w:color="auto"/>
                    <w:right w:val="none" w:sz="0" w:space="0" w:color="auto"/>
                  </w:divBdr>
                  <w:divsChild>
                    <w:div w:id="542837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3972677">
      <w:bodyDiv w:val="1"/>
      <w:marLeft w:val="0"/>
      <w:marRight w:val="0"/>
      <w:marTop w:val="0"/>
      <w:marBottom w:val="0"/>
      <w:divBdr>
        <w:top w:val="none" w:sz="0" w:space="0" w:color="auto"/>
        <w:left w:val="none" w:sz="0" w:space="0" w:color="auto"/>
        <w:bottom w:val="none" w:sz="0" w:space="0" w:color="auto"/>
        <w:right w:val="none" w:sz="0" w:space="0" w:color="auto"/>
      </w:divBdr>
      <w:divsChild>
        <w:div w:id="2110614087">
          <w:marLeft w:val="0"/>
          <w:marRight w:val="0"/>
          <w:marTop w:val="0"/>
          <w:marBottom w:val="0"/>
          <w:divBdr>
            <w:top w:val="none" w:sz="0" w:space="0" w:color="auto"/>
            <w:left w:val="none" w:sz="0" w:space="0" w:color="auto"/>
            <w:bottom w:val="none" w:sz="0" w:space="0" w:color="auto"/>
            <w:right w:val="none" w:sz="0" w:space="0" w:color="auto"/>
          </w:divBdr>
          <w:divsChild>
            <w:div w:id="588539474">
              <w:marLeft w:val="0"/>
              <w:marRight w:val="0"/>
              <w:marTop w:val="0"/>
              <w:marBottom w:val="0"/>
              <w:divBdr>
                <w:top w:val="none" w:sz="0" w:space="0" w:color="auto"/>
                <w:left w:val="none" w:sz="0" w:space="0" w:color="auto"/>
                <w:bottom w:val="none" w:sz="0" w:space="0" w:color="auto"/>
                <w:right w:val="none" w:sz="0" w:space="0" w:color="auto"/>
              </w:divBdr>
              <w:divsChild>
                <w:div w:id="1618678970">
                  <w:marLeft w:val="0"/>
                  <w:marRight w:val="0"/>
                  <w:marTop w:val="0"/>
                  <w:marBottom w:val="0"/>
                  <w:divBdr>
                    <w:top w:val="none" w:sz="0" w:space="0" w:color="auto"/>
                    <w:left w:val="none" w:sz="0" w:space="0" w:color="auto"/>
                    <w:bottom w:val="none" w:sz="0" w:space="0" w:color="auto"/>
                    <w:right w:val="none" w:sz="0" w:space="0" w:color="auto"/>
                  </w:divBdr>
                  <w:divsChild>
                    <w:div w:id="25522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7481813">
      <w:bodyDiv w:val="1"/>
      <w:marLeft w:val="0"/>
      <w:marRight w:val="0"/>
      <w:marTop w:val="0"/>
      <w:marBottom w:val="0"/>
      <w:divBdr>
        <w:top w:val="none" w:sz="0" w:space="0" w:color="auto"/>
        <w:left w:val="none" w:sz="0" w:space="0" w:color="auto"/>
        <w:bottom w:val="none" w:sz="0" w:space="0" w:color="auto"/>
        <w:right w:val="none" w:sz="0" w:space="0" w:color="auto"/>
      </w:divBdr>
      <w:divsChild>
        <w:div w:id="2101413361">
          <w:marLeft w:val="0"/>
          <w:marRight w:val="0"/>
          <w:marTop w:val="0"/>
          <w:marBottom w:val="0"/>
          <w:divBdr>
            <w:top w:val="none" w:sz="0" w:space="0" w:color="auto"/>
            <w:left w:val="none" w:sz="0" w:space="0" w:color="auto"/>
            <w:bottom w:val="none" w:sz="0" w:space="0" w:color="auto"/>
            <w:right w:val="none" w:sz="0" w:space="0" w:color="auto"/>
          </w:divBdr>
          <w:divsChild>
            <w:div w:id="594048402">
              <w:marLeft w:val="0"/>
              <w:marRight w:val="0"/>
              <w:marTop w:val="0"/>
              <w:marBottom w:val="0"/>
              <w:divBdr>
                <w:top w:val="none" w:sz="0" w:space="0" w:color="auto"/>
                <w:left w:val="none" w:sz="0" w:space="0" w:color="auto"/>
                <w:bottom w:val="none" w:sz="0" w:space="0" w:color="auto"/>
                <w:right w:val="none" w:sz="0" w:space="0" w:color="auto"/>
              </w:divBdr>
              <w:divsChild>
                <w:div w:id="918716022">
                  <w:marLeft w:val="0"/>
                  <w:marRight w:val="0"/>
                  <w:marTop w:val="0"/>
                  <w:marBottom w:val="0"/>
                  <w:divBdr>
                    <w:top w:val="none" w:sz="0" w:space="0" w:color="auto"/>
                    <w:left w:val="none" w:sz="0" w:space="0" w:color="auto"/>
                    <w:bottom w:val="none" w:sz="0" w:space="0" w:color="auto"/>
                    <w:right w:val="none" w:sz="0" w:space="0" w:color="auto"/>
                  </w:divBdr>
                  <w:divsChild>
                    <w:div w:id="1600217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books/NBK64258/"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americanaddictioncenters.org/cocaine-treatment/signs"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www.drugabuse.gov/publications/drugfacts/marijuana" TargetMode="External"/><Relationship Id="rId4" Type="http://schemas.openxmlformats.org/officeDocument/2006/relationships/webSettings" Target="webSettings.xml"/><Relationship Id="rId9" Type="http://schemas.openxmlformats.org/officeDocument/2006/relationships/hyperlink" Target="https://easyread.drugabuse.gov/content/drug-use-prevention-phone-numbers-and-websites"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97E170-97E6-4B89-BE35-50FA976BA3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TotalTime>
  <Pages>6</Pages>
  <Words>1197</Words>
  <Characters>6828</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Globeuniversity</Company>
  <LinksUpToDate>false</LinksUpToDate>
  <CharactersWithSpaces>8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mp</dc:creator>
  <cp:lastModifiedBy>Seeymon</cp:lastModifiedBy>
  <cp:revision>32</cp:revision>
  <dcterms:created xsi:type="dcterms:W3CDTF">2021-04-12T20:22:00Z</dcterms:created>
  <dcterms:modified xsi:type="dcterms:W3CDTF">2021-04-12T22:07:00Z</dcterms:modified>
</cp:coreProperties>
</file>